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3AC2CB" w14:textId="77777777" w:rsidR="006766DB" w:rsidRDefault="006766DB" w:rsidP="006766DB">
      <w:pPr>
        <w:rPr>
          <w:rFonts w:ascii="Proxima Nova" w:eastAsia="Proxima Nova" w:hAnsi="Proxima Nova" w:cs="Proxima Nova"/>
          <w:b/>
        </w:rPr>
      </w:pPr>
    </w:p>
    <w:sdt>
      <w:sdtPr>
        <w:id w:val="1145545522"/>
        <w:docPartObj>
          <w:docPartGallery w:val="Table of Contents"/>
          <w:docPartUnique/>
        </w:docPartObj>
      </w:sdtPr>
      <w:sdtContent>
        <w:p w14:paraId="164F916F" w14:textId="77777777" w:rsidR="006766DB" w:rsidRDefault="006766DB" w:rsidP="006766DB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lang w:val="en-IN"/>
            </w:rPr>
          </w:pPr>
          <w:r>
            <w:fldChar w:fldCharType="begin"/>
          </w:r>
          <w:r>
            <w:instrText xml:space="preserve"> TOC \h \u \z \n </w:instrText>
          </w:r>
          <w:r>
            <w:fldChar w:fldCharType="separate"/>
          </w:r>
          <w:hyperlink w:anchor="_Toc40547781" w:history="1">
            <w:r w:rsidRPr="00814E75">
              <w:rPr>
                <w:rStyle w:val="Hyperlink"/>
                <w:b/>
                <w:bCs/>
                <w:noProof/>
              </w:rPr>
              <w:t>Background</w:t>
            </w:r>
          </w:hyperlink>
        </w:p>
        <w:p w14:paraId="058AFED5" w14:textId="77777777" w:rsidR="006766DB" w:rsidRDefault="006766DB" w:rsidP="006766DB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lang w:val="en-IN"/>
            </w:rPr>
          </w:pPr>
          <w:hyperlink w:anchor="_Toc40547782" w:history="1">
            <w:r w:rsidRPr="00814E75">
              <w:rPr>
                <w:rStyle w:val="Hyperlink"/>
                <w:b/>
                <w:bCs/>
                <w:noProof/>
              </w:rPr>
              <w:t>Problem</w:t>
            </w:r>
          </w:hyperlink>
        </w:p>
        <w:p w14:paraId="405EEB00" w14:textId="77777777" w:rsidR="006766DB" w:rsidRDefault="006766DB" w:rsidP="006766DB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lang w:val="en-IN"/>
            </w:rPr>
          </w:pPr>
          <w:hyperlink w:anchor="_Toc40547783" w:history="1">
            <w:r w:rsidRPr="00814E75">
              <w:rPr>
                <w:rStyle w:val="Hyperlink"/>
                <w:b/>
                <w:bCs/>
                <w:noProof/>
              </w:rPr>
              <w:t>Goals</w:t>
            </w:r>
          </w:hyperlink>
        </w:p>
        <w:p w14:paraId="146A2CA1" w14:textId="77777777" w:rsidR="006766DB" w:rsidRDefault="006766DB" w:rsidP="006766DB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lang w:val="en-IN"/>
            </w:rPr>
          </w:pPr>
          <w:hyperlink w:anchor="_Toc40547784" w:history="1">
            <w:r w:rsidRPr="00814E75">
              <w:rPr>
                <w:rStyle w:val="Hyperlink"/>
                <w:b/>
                <w:bCs/>
                <w:noProof/>
              </w:rPr>
              <w:t>Success Metrics</w:t>
            </w:r>
          </w:hyperlink>
        </w:p>
        <w:p w14:paraId="483ED6DB" w14:textId="77777777" w:rsidR="006766DB" w:rsidRDefault="006766DB" w:rsidP="006766DB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lang w:val="en-IN"/>
            </w:rPr>
          </w:pPr>
          <w:hyperlink w:anchor="_Toc40547786" w:history="1">
            <w:r w:rsidRPr="00814E75">
              <w:rPr>
                <w:rStyle w:val="Hyperlink"/>
                <w:b/>
                <w:bCs/>
                <w:noProof/>
              </w:rPr>
              <w:t>Key Features &amp; Scope</w:t>
            </w:r>
          </w:hyperlink>
        </w:p>
        <w:p w14:paraId="2DC57C81" w14:textId="77777777" w:rsidR="006766DB" w:rsidRDefault="006766DB" w:rsidP="006766DB">
          <w:pPr>
            <w:pStyle w:val="TOC3"/>
            <w:tabs>
              <w:tab w:val="right" w:leader="dot" w:pos="10790"/>
            </w:tabs>
            <w:rPr>
              <w:rFonts w:asciiTheme="minorHAnsi" w:eastAsiaTheme="minorEastAsia" w:hAnsiTheme="minorHAnsi" w:cstheme="minorBidi"/>
              <w:noProof/>
              <w:lang w:val="en-IN"/>
            </w:rPr>
          </w:pPr>
          <w:hyperlink w:anchor="_Toc40547787" w:history="1">
            <w:r w:rsidRPr="00814E75">
              <w:rPr>
                <w:rStyle w:val="Hyperlink"/>
                <w:b/>
                <w:bCs/>
                <w:noProof/>
              </w:rPr>
              <w:t>Core UX Flow</w:t>
            </w:r>
          </w:hyperlink>
        </w:p>
        <w:p w14:paraId="0C463EC0" w14:textId="77777777" w:rsidR="006766DB" w:rsidRDefault="006766DB" w:rsidP="006766DB">
          <w:pPr>
            <w:spacing w:before="200" w:after="80" w:line="240" w:lineRule="auto"/>
            <w:rPr>
              <w:color w:val="1155CC"/>
              <w:u w:val="single"/>
            </w:rPr>
          </w:pPr>
          <w:r>
            <w:fldChar w:fldCharType="end"/>
          </w:r>
        </w:p>
      </w:sdtContent>
    </w:sdt>
    <w:p w14:paraId="7DE21613" w14:textId="77777777" w:rsidR="006766DB" w:rsidRPr="00E8262D" w:rsidRDefault="006766DB" w:rsidP="006766DB">
      <w:pPr>
        <w:pStyle w:val="Heading3"/>
        <w:rPr>
          <w:b/>
          <w:bCs/>
          <w:sz w:val="32"/>
          <w:szCs w:val="32"/>
        </w:rPr>
      </w:pPr>
      <w:bookmarkStart w:id="0" w:name="_5f72bn7p54th" w:colFirst="0" w:colLast="0"/>
      <w:bookmarkStart w:id="1" w:name="_nmmfnr5g5k7" w:colFirst="0" w:colLast="0"/>
      <w:bookmarkStart w:id="2" w:name="_Toc40547781"/>
      <w:bookmarkEnd w:id="0"/>
      <w:bookmarkEnd w:id="1"/>
      <w:r w:rsidRPr="00E8262D">
        <w:rPr>
          <w:b/>
          <w:bCs/>
          <w:sz w:val="32"/>
          <w:szCs w:val="32"/>
        </w:rPr>
        <w:t>Background</w:t>
      </w:r>
      <w:bookmarkEnd w:id="2"/>
    </w:p>
    <w:p w14:paraId="6575DE4C" w14:textId="77777777" w:rsidR="006766DB" w:rsidRPr="00E8262D" w:rsidRDefault="006766DB" w:rsidP="006766DB">
      <w:bookmarkStart w:id="3" w:name="_Toc40547782"/>
    </w:p>
    <w:p w14:paraId="75DDEC23" w14:textId="77777777" w:rsidR="006766DB" w:rsidRPr="00E8262D" w:rsidRDefault="006766DB" w:rsidP="006766DB">
      <w:pPr>
        <w:rPr>
          <w:color w:val="000000"/>
          <w:sz w:val="24"/>
          <w:szCs w:val="24"/>
          <w:shd w:val="clear" w:color="auto" w:fill="FFFFFF"/>
        </w:rPr>
      </w:pPr>
      <w:r w:rsidRPr="00E8262D">
        <w:rPr>
          <w:color w:val="000000"/>
          <w:sz w:val="24"/>
          <w:szCs w:val="24"/>
          <w:shd w:val="clear" w:color="auto" w:fill="FFFFFF"/>
        </w:rPr>
        <w:t>As technologies have evolved, physical recordings have become a thing of the past. Today, </w:t>
      </w:r>
      <w:hyperlink r:id="rId5" w:tgtFrame="_blank" w:history="1">
        <w:r w:rsidRPr="00E8262D">
          <w:rPr>
            <w:rStyle w:val="Hyperlink"/>
            <w:color w:val="3D73E1"/>
            <w:sz w:val="24"/>
            <w:szCs w:val="24"/>
            <w:shd w:val="clear" w:color="auto" w:fill="FFFFFF"/>
          </w:rPr>
          <w:t>86 percent</w:t>
        </w:r>
      </w:hyperlink>
      <w:r w:rsidRPr="00E8262D">
        <w:rPr>
          <w:color w:val="000000"/>
          <w:sz w:val="24"/>
          <w:szCs w:val="24"/>
          <w:shd w:val="clear" w:color="auto" w:fill="FFFFFF"/>
        </w:rPr>
        <w:t> of consumers are listening to music using on-demand streaming services.</w:t>
      </w:r>
    </w:p>
    <w:p w14:paraId="5DB8F572" w14:textId="77777777" w:rsidR="006766DB" w:rsidRPr="00E8262D" w:rsidRDefault="006766DB" w:rsidP="006766DB">
      <w:pPr>
        <w:rPr>
          <w:sz w:val="24"/>
          <w:szCs w:val="24"/>
        </w:rPr>
      </w:pPr>
      <w:r w:rsidRPr="00E8262D">
        <w:rPr>
          <w:sz w:val="24"/>
          <w:szCs w:val="24"/>
        </w:rPr>
        <w:t>Users want a music streaming platform that lets users stream songs of their choice and generates playlists based on a user’s musical preferences.</w:t>
      </w:r>
    </w:p>
    <w:p w14:paraId="1BAD04A3" w14:textId="77777777" w:rsidR="006766DB" w:rsidRDefault="006766DB" w:rsidP="006766DB">
      <w:pPr>
        <w:pStyle w:val="Heading3"/>
        <w:rPr>
          <w:b/>
          <w:bCs/>
          <w:sz w:val="32"/>
          <w:szCs w:val="32"/>
        </w:rPr>
      </w:pPr>
      <w:r w:rsidRPr="00E8262D">
        <w:rPr>
          <w:b/>
          <w:bCs/>
          <w:sz w:val="32"/>
          <w:szCs w:val="32"/>
        </w:rPr>
        <w:t>Problem</w:t>
      </w:r>
      <w:bookmarkEnd w:id="3"/>
    </w:p>
    <w:p w14:paraId="57979C1B" w14:textId="77777777" w:rsidR="006766DB" w:rsidRPr="0064594B" w:rsidRDefault="006766DB" w:rsidP="006766DB"/>
    <w:p w14:paraId="6E4CAF2B" w14:textId="77777777" w:rsidR="006766DB" w:rsidRDefault="006766DB" w:rsidP="006766DB">
      <w:r>
        <w:t>Current Music Streaming Industry Size in USA</w:t>
      </w:r>
    </w:p>
    <w:p w14:paraId="0EE8EC07" w14:textId="77777777" w:rsidR="006766DB" w:rsidRPr="00705461" w:rsidRDefault="006766DB" w:rsidP="006766DB"/>
    <w:tbl>
      <w:tblPr>
        <w:tblpPr w:leftFromText="180" w:rightFromText="180" w:vertAnchor="text" w:horzAnchor="margin" w:tblpXSpec="center" w:tblpY="12"/>
        <w:tblW w:w="5802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2400"/>
        <w:gridCol w:w="3402"/>
      </w:tblGrid>
      <w:tr w:rsidR="006766DB" w:rsidRPr="0064594B" w14:paraId="46BC789B" w14:textId="77777777" w:rsidTr="0081138C">
        <w:trPr>
          <w:trHeight w:val="528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1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B36F22" w14:textId="77777777" w:rsidR="006766DB" w:rsidRPr="0064594B" w:rsidRDefault="006766DB" w:rsidP="0081138C">
            <w:pPr>
              <w:rPr>
                <w:lang w:val="en-IN"/>
              </w:rPr>
            </w:pPr>
            <w:r w:rsidRPr="0064594B">
              <w:rPr>
                <w:b/>
                <w:bCs/>
                <w:lang w:val="en-IN"/>
              </w:rPr>
              <w:t>USA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1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BB33BC" w14:textId="77777777" w:rsidR="006766DB" w:rsidRPr="0064594B" w:rsidRDefault="006766DB" w:rsidP="0081138C">
            <w:pPr>
              <w:rPr>
                <w:lang w:val="en-IN"/>
              </w:rPr>
            </w:pPr>
            <w:r w:rsidRPr="0064594B">
              <w:rPr>
                <w:b/>
                <w:bCs/>
                <w:lang w:val="en-IN"/>
              </w:rPr>
              <w:t>Music Streaming</w:t>
            </w:r>
          </w:p>
        </w:tc>
      </w:tr>
      <w:tr w:rsidR="006766DB" w:rsidRPr="0064594B" w14:paraId="764A7DB9" w14:textId="77777777" w:rsidTr="0081138C">
        <w:trPr>
          <w:trHeight w:val="528"/>
        </w:trPr>
        <w:tc>
          <w:tcPr>
            <w:tcW w:w="2400" w:type="dxa"/>
            <w:tcBorders>
              <w:top w:val="single" w:sz="1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6BACD2" w14:textId="77777777" w:rsidR="006766DB" w:rsidRPr="0064594B" w:rsidRDefault="006766DB" w:rsidP="0081138C">
            <w:pPr>
              <w:rPr>
                <w:lang w:val="en-IN"/>
              </w:rPr>
            </w:pPr>
            <w:r w:rsidRPr="0064594B">
              <w:rPr>
                <w:lang w:val="en-IN"/>
              </w:rPr>
              <w:t>Current Revenue</w:t>
            </w:r>
          </w:p>
        </w:tc>
        <w:tc>
          <w:tcPr>
            <w:tcW w:w="3402" w:type="dxa"/>
            <w:tcBorders>
              <w:top w:val="single" w:sz="1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D1DE51" w14:textId="77777777" w:rsidR="006766DB" w:rsidRPr="0064594B" w:rsidRDefault="006766DB" w:rsidP="0081138C">
            <w:pPr>
              <w:rPr>
                <w:lang w:val="en-IN"/>
              </w:rPr>
            </w:pPr>
            <w:r w:rsidRPr="0064594B">
              <w:rPr>
                <w:lang w:val="en-IN"/>
              </w:rPr>
              <w:t>US$6,014m</w:t>
            </w:r>
          </w:p>
        </w:tc>
      </w:tr>
      <w:tr w:rsidR="006766DB" w:rsidRPr="0064594B" w14:paraId="41E57637" w14:textId="77777777" w:rsidTr="0081138C">
        <w:trPr>
          <w:trHeight w:val="849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C61A2B" w14:textId="77777777" w:rsidR="006766DB" w:rsidRPr="0064594B" w:rsidRDefault="006766DB" w:rsidP="0081138C">
            <w:pPr>
              <w:rPr>
                <w:lang w:val="en-IN"/>
              </w:rPr>
            </w:pPr>
            <w:r w:rsidRPr="0064594B">
              <w:rPr>
                <w:lang w:val="en-IN"/>
              </w:rPr>
              <w:t>Expected Revenue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4E6B61E" w14:textId="77777777" w:rsidR="006766DB" w:rsidRPr="0064594B" w:rsidRDefault="006766DB" w:rsidP="0081138C">
            <w:pPr>
              <w:rPr>
                <w:lang w:val="en-IN"/>
              </w:rPr>
            </w:pPr>
            <w:r w:rsidRPr="0064594B">
              <w:rPr>
                <w:lang w:val="en-US"/>
              </w:rPr>
              <w:t xml:space="preserve">Annual growth rate (CAGR 2020-2024) of 5.1%, </w:t>
            </w:r>
          </w:p>
        </w:tc>
      </w:tr>
      <w:tr w:rsidR="006766DB" w:rsidRPr="0064594B" w14:paraId="071D03E0" w14:textId="77777777" w:rsidTr="0081138C">
        <w:trPr>
          <w:trHeight w:val="574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F4E33D" w14:textId="77777777" w:rsidR="006766DB" w:rsidRPr="0064594B" w:rsidRDefault="006766DB" w:rsidP="0081138C">
            <w:pPr>
              <w:rPr>
                <w:lang w:val="en-IN"/>
              </w:rPr>
            </w:pPr>
            <w:r w:rsidRPr="0064594B">
              <w:rPr>
                <w:lang w:val="en-IN"/>
              </w:rPr>
              <w:t>Total Users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BE6B09" w14:textId="77777777" w:rsidR="006766DB" w:rsidRPr="0064594B" w:rsidRDefault="006766DB" w:rsidP="0081138C">
            <w:pPr>
              <w:rPr>
                <w:lang w:val="en-IN"/>
              </w:rPr>
            </w:pPr>
            <w:r w:rsidRPr="0064594B">
              <w:rPr>
                <w:lang w:val="en-IN"/>
              </w:rPr>
              <w:t>65.0m</w:t>
            </w:r>
          </w:p>
        </w:tc>
      </w:tr>
      <w:tr w:rsidR="006766DB" w:rsidRPr="0064594B" w14:paraId="7A54EFB1" w14:textId="77777777" w:rsidTr="0081138C">
        <w:trPr>
          <w:trHeight w:val="643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2A6669" w14:textId="77777777" w:rsidR="006766DB" w:rsidRPr="0064594B" w:rsidRDefault="006766DB" w:rsidP="0081138C">
            <w:pPr>
              <w:rPr>
                <w:lang w:val="en-IN"/>
              </w:rPr>
            </w:pPr>
            <w:r w:rsidRPr="0064594B">
              <w:rPr>
                <w:lang w:val="en-IN"/>
              </w:rPr>
              <w:lastRenderedPageBreak/>
              <w:t>User Penetration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A7D9A3" w14:textId="77777777" w:rsidR="006766DB" w:rsidRPr="0064594B" w:rsidRDefault="006766DB" w:rsidP="0081138C">
            <w:pPr>
              <w:rPr>
                <w:lang w:val="en-IN"/>
              </w:rPr>
            </w:pPr>
            <w:r w:rsidRPr="0064594B">
              <w:rPr>
                <w:lang w:val="en-US"/>
              </w:rPr>
              <w:t xml:space="preserve">19.6% in 2020 </w:t>
            </w:r>
          </w:p>
        </w:tc>
      </w:tr>
      <w:tr w:rsidR="006766DB" w:rsidRPr="0064594B" w14:paraId="5ED7FF93" w14:textId="77777777" w:rsidTr="0081138C">
        <w:trPr>
          <w:trHeight w:val="643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77C6352" w14:textId="77777777" w:rsidR="006766DB" w:rsidRPr="0064594B" w:rsidRDefault="006766DB" w:rsidP="0081138C">
            <w:pPr>
              <w:rPr>
                <w:lang w:val="en-IN"/>
              </w:rPr>
            </w:pPr>
            <w:r w:rsidRPr="0064594B">
              <w:rPr>
                <w:lang w:val="en-IN"/>
              </w:rPr>
              <w:t>Expected User Base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FB0ABE" w14:textId="77777777" w:rsidR="006766DB" w:rsidRPr="0064594B" w:rsidRDefault="006766DB" w:rsidP="0081138C">
            <w:pPr>
              <w:rPr>
                <w:lang w:val="en-IN"/>
              </w:rPr>
            </w:pPr>
            <w:r w:rsidRPr="0064594B">
              <w:rPr>
                <w:lang w:val="en-US"/>
              </w:rPr>
              <w:t>22.7% by 2024</w:t>
            </w:r>
          </w:p>
        </w:tc>
      </w:tr>
      <w:tr w:rsidR="006766DB" w:rsidRPr="0064594B" w14:paraId="6D7978E9" w14:textId="77777777" w:rsidTr="0081138C">
        <w:trPr>
          <w:trHeight w:val="662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74A177" w14:textId="77777777" w:rsidR="006766DB" w:rsidRPr="0064594B" w:rsidRDefault="006766DB" w:rsidP="0081138C">
            <w:pPr>
              <w:rPr>
                <w:lang w:val="en-IN"/>
              </w:rPr>
            </w:pPr>
            <w:r w:rsidRPr="0064594B">
              <w:rPr>
                <w:lang w:val="en-IN"/>
              </w:rPr>
              <w:t>Average Revenue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8631DC2" w14:textId="77777777" w:rsidR="006766DB" w:rsidRPr="0064594B" w:rsidRDefault="006766DB" w:rsidP="0081138C">
            <w:pPr>
              <w:rPr>
                <w:lang w:val="en-IN"/>
              </w:rPr>
            </w:pPr>
            <w:r w:rsidRPr="0064594B">
              <w:rPr>
                <w:lang w:val="en-IN"/>
              </w:rPr>
              <w:t xml:space="preserve">US$92.51 </w:t>
            </w:r>
            <w:r w:rsidRPr="0064594B">
              <w:rPr>
                <w:lang w:val="en-US"/>
              </w:rPr>
              <w:t xml:space="preserve">per user (ARPU) </w:t>
            </w:r>
          </w:p>
        </w:tc>
      </w:tr>
      <w:tr w:rsidR="006766DB" w:rsidRPr="0064594B" w14:paraId="794B97A7" w14:textId="77777777" w:rsidTr="0081138C">
        <w:trPr>
          <w:trHeight w:val="643"/>
        </w:trPr>
        <w:tc>
          <w:tcPr>
            <w:tcW w:w="2400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206FE3" w14:textId="77777777" w:rsidR="006766DB" w:rsidRPr="0064594B" w:rsidRDefault="006766DB" w:rsidP="0081138C">
            <w:pPr>
              <w:rPr>
                <w:lang w:val="en-IN"/>
              </w:rPr>
            </w:pPr>
            <w:r w:rsidRPr="0064594B">
              <w:rPr>
                <w:lang w:val="en-IN"/>
              </w:rPr>
              <w:t>Competitors</w:t>
            </w:r>
          </w:p>
        </w:tc>
        <w:tc>
          <w:tcPr>
            <w:tcW w:w="3402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715160" w14:textId="77777777" w:rsidR="006766DB" w:rsidRPr="0064594B" w:rsidRDefault="006766DB" w:rsidP="0081138C">
            <w:pPr>
              <w:rPr>
                <w:lang w:val="en-IN"/>
              </w:rPr>
            </w:pPr>
            <w:r w:rsidRPr="0064594B">
              <w:rPr>
                <w:lang w:val="en-IN"/>
              </w:rPr>
              <w:t>Spotify, YouTube Music, Apple Music</w:t>
            </w:r>
          </w:p>
        </w:tc>
      </w:tr>
    </w:tbl>
    <w:p w14:paraId="6405E251" w14:textId="77777777" w:rsidR="006766DB" w:rsidRDefault="006766DB" w:rsidP="006766DB">
      <w:pPr>
        <w:rPr>
          <w:color w:val="999999"/>
        </w:rPr>
      </w:pPr>
    </w:p>
    <w:p w14:paraId="50C838FB" w14:textId="77777777" w:rsidR="006766DB" w:rsidRDefault="006766DB" w:rsidP="006766DB">
      <w:pPr>
        <w:rPr>
          <w:color w:val="999999"/>
        </w:rPr>
      </w:pPr>
    </w:p>
    <w:p w14:paraId="2C3EE32E" w14:textId="77777777" w:rsidR="006766DB" w:rsidRDefault="006766DB" w:rsidP="006766DB">
      <w:pPr>
        <w:rPr>
          <w:color w:val="999999"/>
        </w:rPr>
      </w:pPr>
    </w:p>
    <w:p w14:paraId="039E2811" w14:textId="77777777" w:rsidR="006766DB" w:rsidRDefault="006766DB" w:rsidP="006766DB">
      <w:pPr>
        <w:rPr>
          <w:color w:val="999999"/>
        </w:rPr>
      </w:pPr>
    </w:p>
    <w:p w14:paraId="6573CB2C" w14:textId="77777777" w:rsidR="006766DB" w:rsidRDefault="006766DB" w:rsidP="006766DB">
      <w:pPr>
        <w:rPr>
          <w:color w:val="999999"/>
        </w:rPr>
      </w:pPr>
    </w:p>
    <w:p w14:paraId="26463D43" w14:textId="77777777" w:rsidR="006766DB" w:rsidRDefault="006766DB" w:rsidP="006766DB">
      <w:pPr>
        <w:rPr>
          <w:color w:val="999999"/>
        </w:rPr>
      </w:pPr>
    </w:p>
    <w:p w14:paraId="6FA90ADA" w14:textId="77777777" w:rsidR="006766DB" w:rsidRDefault="006766DB" w:rsidP="006766DB">
      <w:pPr>
        <w:rPr>
          <w:color w:val="999999"/>
        </w:rPr>
      </w:pPr>
    </w:p>
    <w:p w14:paraId="43125364" w14:textId="77777777" w:rsidR="006766DB" w:rsidRDefault="006766DB" w:rsidP="006766DB">
      <w:pPr>
        <w:rPr>
          <w:color w:val="999999"/>
        </w:rPr>
      </w:pPr>
    </w:p>
    <w:p w14:paraId="31160975" w14:textId="77777777" w:rsidR="006766DB" w:rsidRDefault="006766DB" w:rsidP="006766DB">
      <w:pPr>
        <w:rPr>
          <w:color w:val="999999"/>
        </w:rPr>
      </w:pPr>
    </w:p>
    <w:p w14:paraId="35759716" w14:textId="77777777" w:rsidR="006766DB" w:rsidRDefault="006766DB" w:rsidP="006766DB">
      <w:pPr>
        <w:rPr>
          <w:color w:val="999999"/>
        </w:rPr>
      </w:pPr>
    </w:p>
    <w:p w14:paraId="7B31E8B3" w14:textId="77777777" w:rsidR="006766DB" w:rsidRDefault="006766DB" w:rsidP="006766DB">
      <w:pPr>
        <w:pStyle w:val="Heading3"/>
      </w:pPr>
      <w:bookmarkStart w:id="4" w:name="_Toc40547783"/>
    </w:p>
    <w:p w14:paraId="44B926B2" w14:textId="77777777" w:rsidR="006766DB" w:rsidRPr="0064594B" w:rsidRDefault="006766DB" w:rsidP="006766DB">
      <w:pPr>
        <w:pStyle w:val="Heading3"/>
      </w:pPr>
      <w:r>
        <w:t>Competitors</w:t>
      </w:r>
    </w:p>
    <w:tbl>
      <w:tblPr>
        <w:tblW w:w="10569" w:type="dxa"/>
        <w:tblCellMar>
          <w:left w:w="0" w:type="dxa"/>
          <w:right w:w="0" w:type="dxa"/>
        </w:tblCellMar>
        <w:tblLook w:val="0400" w:firstRow="0" w:lastRow="0" w:firstColumn="0" w:lastColumn="0" w:noHBand="0" w:noVBand="1"/>
      </w:tblPr>
      <w:tblGrid>
        <w:gridCol w:w="1807"/>
        <w:gridCol w:w="4381"/>
        <w:gridCol w:w="4381"/>
      </w:tblGrid>
      <w:tr w:rsidR="006766DB" w:rsidRPr="00D16A7F" w14:paraId="3868FE53" w14:textId="77777777" w:rsidTr="0081138C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0E4452" w14:textId="77777777" w:rsidR="006766DB" w:rsidRPr="00D16A7F" w:rsidRDefault="006766DB" w:rsidP="0081138C">
            <w:pPr>
              <w:spacing w:line="240" w:lineRule="auto"/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</w:pP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45FC678" w14:textId="77777777" w:rsidR="006766DB" w:rsidRPr="00D16A7F" w:rsidRDefault="006766DB" w:rsidP="0081138C">
            <w:pPr>
              <w:spacing w:line="240" w:lineRule="auto"/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</w:pPr>
            <w:r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Spotify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</w:tcPr>
          <w:p w14:paraId="794DCAC6" w14:textId="77777777" w:rsidR="006766DB" w:rsidRPr="00D16A7F" w:rsidRDefault="006766DB" w:rsidP="0081138C">
            <w:pPr>
              <w:spacing w:line="240" w:lineRule="auto"/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</w:pPr>
            <w:r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Apple Music</w:t>
            </w:r>
          </w:p>
        </w:tc>
      </w:tr>
      <w:tr w:rsidR="006766DB" w:rsidRPr="00D16A7F" w14:paraId="0177039A" w14:textId="77777777" w:rsidTr="0081138C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F17B50" w14:textId="77777777" w:rsidR="006766DB" w:rsidRPr="00D16A7F" w:rsidRDefault="006766DB" w:rsidP="0081138C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 xml:space="preserve">Product Offering 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1478A5" w14:textId="77777777" w:rsidR="006766DB" w:rsidRPr="00D16A7F" w:rsidRDefault="006766DB" w:rsidP="0081138C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Free app with subscription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</w:tcPr>
          <w:p w14:paraId="0964F77C" w14:textId="77777777" w:rsidR="006766DB" w:rsidRPr="00D16A7F" w:rsidRDefault="006766DB" w:rsidP="0081138C">
            <w:pPr>
              <w:spacing w:line="240" w:lineRule="auto"/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</w:pPr>
            <w:r w:rsidRPr="00D16A7F"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Free app with subscription</w:t>
            </w:r>
          </w:p>
        </w:tc>
      </w:tr>
      <w:tr w:rsidR="006766DB" w:rsidRPr="00D16A7F" w14:paraId="3B4543BD" w14:textId="77777777" w:rsidTr="0081138C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DD1E8B9" w14:textId="77777777" w:rsidR="006766DB" w:rsidRPr="00D16A7F" w:rsidRDefault="006766DB" w:rsidP="0081138C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>Key features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D9E521" w14:textId="77777777" w:rsidR="006766DB" w:rsidRPr="00D16A7F" w:rsidRDefault="006766DB" w:rsidP="0081138C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="Times New Roman"/>
                <w:color w:val="282829"/>
                <w:sz w:val="28"/>
                <w:szCs w:val="28"/>
                <w:lang w:val="en-US"/>
              </w:rPr>
              <w:t>Download songs and listen offline</w:t>
            </w:r>
            <w:r w:rsidRPr="00D16A7F">
              <w:rPr>
                <w:rFonts w:asciiTheme="minorHAnsi" w:eastAsia="Times New Roman"/>
                <w:color w:val="282829"/>
                <w:sz w:val="28"/>
                <w:szCs w:val="28"/>
                <w:lang w:val="en-IN"/>
              </w:rPr>
              <w:t xml:space="preserve">, create and share playlist, Radio, 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IN"/>
              </w:rPr>
              <w:t>Get recommendations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IN"/>
              </w:rPr>
              <w:t> 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</w:tcPr>
          <w:p w14:paraId="2A37D724" w14:textId="77777777" w:rsidR="006766DB" w:rsidRPr="00D16A7F" w:rsidRDefault="006766DB" w:rsidP="0081138C">
            <w:pPr>
              <w:spacing w:line="240" w:lineRule="auto"/>
              <w:rPr>
                <w:rFonts w:asciiTheme="minorHAnsi" w:eastAsia="Times New Roman"/>
                <w:color w:val="282829"/>
                <w:sz w:val="28"/>
                <w:szCs w:val="28"/>
                <w:lang w:val="en-IN"/>
              </w:rPr>
            </w:pPr>
            <w:r w:rsidRPr="00D16A7F">
              <w:rPr>
                <w:rFonts w:asciiTheme="minorHAnsi" w:eastAsia="Times New Roman"/>
                <w:color w:val="282829"/>
                <w:sz w:val="28"/>
                <w:szCs w:val="28"/>
                <w:lang w:val="en-IN"/>
              </w:rPr>
              <w:t>Automatic Downloads</w:t>
            </w:r>
            <w:r w:rsidRPr="00D16A7F">
              <w:rPr>
                <w:rFonts w:asciiTheme="minorHAnsi" w:eastAsia="Times New Roman"/>
                <w:color w:val="282829"/>
                <w:sz w:val="28"/>
                <w:szCs w:val="28"/>
                <w:lang w:val="en-US"/>
              </w:rPr>
              <w:t xml:space="preserve">, Limit Downloads to Optimize Storage, </w:t>
            </w:r>
            <w:r w:rsidRPr="00D16A7F">
              <w:rPr>
                <w:rFonts w:asciiTheme="minorHAnsi" w:eastAsia="Times New Roman"/>
                <w:color w:val="282829"/>
                <w:sz w:val="28"/>
                <w:szCs w:val="28"/>
                <w:lang w:val="en-IN"/>
              </w:rPr>
              <w:t>Get recommendations</w:t>
            </w:r>
          </w:p>
        </w:tc>
      </w:tr>
      <w:tr w:rsidR="006766DB" w:rsidRPr="00D16A7F" w14:paraId="7C0A1F33" w14:textId="77777777" w:rsidTr="0081138C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448452" w14:textId="77777777" w:rsidR="006766DB" w:rsidRPr="00D16A7F" w:rsidRDefault="006766DB" w:rsidP="0081138C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>Differentiate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9535C0" w14:textId="77777777" w:rsidR="006766DB" w:rsidRPr="00D16A7F" w:rsidRDefault="006766DB" w:rsidP="0081138C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="Times New Roman"/>
                <w:color w:val="000000"/>
                <w:sz w:val="28"/>
                <w:szCs w:val="28"/>
                <w:lang w:val="en-US"/>
              </w:rPr>
              <w:t>50 million tracks, Podcast</w:t>
            </w:r>
            <w:r>
              <w:rPr>
                <w:rFonts w:asciiTheme="minorHAnsi" w:eastAsia="Times New Roman"/>
                <w:color w:val="000000"/>
                <w:sz w:val="28"/>
                <w:szCs w:val="28"/>
                <w:lang w:val="en-US"/>
              </w:rPr>
              <w:t>, UI design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</w:tcPr>
          <w:p w14:paraId="7D3BD93E" w14:textId="77777777" w:rsidR="006766DB" w:rsidRPr="00D16A7F" w:rsidRDefault="006766DB" w:rsidP="0081138C">
            <w:pPr>
              <w:spacing w:line="240" w:lineRule="auto"/>
              <w:rPr>
                <w:rFonts w:asciiTheme="minorHAnsi" w:eastAsia="Times New Roman"/>
                <w:color w:val="000000"/>
                <w:sz w:val="28"/>
                <w:szCs w:val="28"/>
                <w:lang w:val="en-IN"/>
              </w:rPr>
            </w:pPr>
            <w:r w:rsidRPr="00D16A7F">
              <w:rPr>
                <w:rFonts w:asciiTheme="minorHAnsi" w:eastAsia="Times New Roman"/>
                <w:color w:val="000000"/>
                <w:sz w:val="28"/>
                <w:szCs w:val="28"/>
                <w:lang w:val="en-IN"/>
              </w:rPr>
              <w:t>60 million songs,</w:t>
            </w:r>
            <w:r w:rsidRPr="00D16A7F">
              <w:rPr>
                <w:rFonts w:asciiTheme="minorHAnsi" w:eastAsia="Times New Roman"/>
                <w:b/>
                <w:bCs/>
                <w:color w:val="000000"/>
                <w:sz w:val="28"/>
                <w:szCs w:val="28"/>
                <w:lang w:val="en-US"/>
              </w:rPr>
              <w:t xml:space="preserve"> </w:t>
            </w:r>
            <w:r w:rsidRPr="00D16A7F">
              <w:rPr>
                <w:rFonts w:asciiTheme="minorHAnsi" w:eastAsia="Times New Roman"/>
                <w:color w:val="000000"/>
                <w:sz w:val="28"/>
                <w:szCs w:val="28"/>
                <w:lang w:val="en-IN"/>
              </w:rPr>
              <w:t>Read Lyrics for Songs</w:t>
            </w:r>
          </w:p>
        </w:tc>
      </w:tr>
      <w:tr w:rsidR="006766DB" w:rsidRPr="00D16A7F" w14:paraId="7B7C9201" w14:textId="77777777" w:rsidTr="0081138C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B5BD526" w14:textId="77777777" w:rsidR="006766DB" w:rsidRPr="00D16A7F" w:rsidRDefault="006766DB" w:rsidP="0081138C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>Target Customers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0CE2C0" w14:textId="77777777" w:rsidR="006766DB" w:rsidRPr="00D16A7F" w:rsidRDefault="006766DB" w:rsidP="0081138C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IN"/>
              </w:rPr>
              <w:t>Millennials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</w:tcPr>
          <w:p w14:paraId="7263D8AE" w14:textId="77777777" w:rsidR="006766DB" w:rsidRPr="00D16A7F" w:rsidRDefault="006766DB" w:rsidP="0081138C">
            <w:pPr>
              <w:spacing w:line="240" w:lineRule="auto"/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IN"/>
              </w:rPr>
            </w:pPr>
            <w:r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IN"/>
              </w:rPr>
              <w:t>iPhone User</w:t>
            </w:r>
          </w:p>
        </w:tc>
      </w:tr>
      <w:tr w:rsidR="006766DB" w:rsidRPr="00D16A7F" w14:paraId="583968AC" w14:textId="77777777" w:rsidTr="0081138C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FA27DF" w14:textId="77777777" w:rsidR="006766DB" w:rsidRPr="00D16A7F" w:rsidRDefault="006766DB" w:rsidP="0081138C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>Distribution Channel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D88B6D" w14:textId="77777777" w:rsidR="006766DB" w:rsidRPr="00D16A7F" w:rsidRDefault="006766DB" w:rsidP="0081138C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Website, AppStore, Smart devices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E8E8E9"/>
          </w:tcPr>
          <w:p w14:paraId="7D69A059" w14:textId="77777777" w:rsidR="006766DB" w:rsidRPr="00D16A7F" w:rsidRDefault="006766DB" w:rsidP="0081138C">
            <w:pPr>
              <w:spacing w:line="240" w:lineRule="auto"/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</w:pPr>
            <w:r w:rsidRPr="00D16A7F">
              <w:rPr>
                <w:rFonts w:asciiTheme="minorHAnsi" w:eastAsia="Times New Roman"/>
                <w:color w:val="000000" w:themeColor="text1"/>
                <w:sz w:val="28"/>
                <w:szCs w:val="28"/>
                <w:lang w:val="en-IN"/>
              </w:rPr>
              <w:t>Website, AppStore</w:t>
            </w:r>
          </w:p>
        </w:tc>
      </w:tr>
      <w:tr w:rsidR="006766DB" w:rsidRPr="00D16A7F" w14:paraId="56C1FAFF" w14:textId="77777777" w:rsidTr="0081138C">
        <w:trPr>
          <w:trHeight w:val="583"/>
        </w:trPr>
        <w:tc>
          <w:tcPr>
            <w:tcW w:w="1807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716F85" w14:textId="77777777" w:rsidR="006766DB" w:rsidRPr="00D16A7F" w:rsidRDefault="006766DB" w:rsidP="0081138C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eastAsia="Times New Roman"/>
                <w:color w:val="000000" w:themeColor="text1"/>
                <w:sz w:val="28"/>
                <w:szCs w:val="28"/>
                <w:lang w:val="en-IN"/>
              </w:rPr>
              <w:t>Price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CFFD68" w14:textId="77777777" w:rsidR="006766DB" w:rsidRPr="00D16A7F" w:rsidRDefault="006766DB" w:rsidP="0081138C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  <w:t>Individual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 $9.99/month</w:t>
            </w:r>
          </w:p>
          <w:p w14:paraId="0D39728D" w14:textId="77777777" w:rsidR="006766DB" w:rsidRPr="00D16A7F" w:rsidRDefault="006766DB" w:rsidP="0081138C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  <w:t>Family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 $14.99/month</w:t>
            </w:r>
          </w:p>
          <w:p w14:paraId="6FEC30C2" w14:textId="77777777" w:rsidR="006766DB" w:rsidRPr="00D16A7F" w:rsidRDefault="006766DB" w:rsidP="0081138C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  <w:t>Student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 $4.99/month</w:t>
            </w:r>
          </w:p>
          <w:p w14:paraId="531782C1" w14:textId="77777777" w:rsidR="006766DB" w:rsidRPr="00D16A7F" w:rsidRDefault="006766DB" w:rsidP="0081138C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>First 3months free</w:t>
            </w:r>
          </w:p>
        </w:tc>
        <w:tc>
          <w:tcPr>
            <w:tcW w:w="4381" w:type="dxa"/>
            <w:tcBorders>
              <w:top w:val="single" w:sz="8" w:space="0" w:color="2E3D49"/>
              <w:left w:val="single" w:sz="8" w:space="0" w:color="2E3D49"/>
              <w:bottom w:val="single" w:sz="8" w:space="0" w:color="2E3D49"/>
              <w:right w:val="single" w:sz="8" w:space="0" w:color="2E3D49"/>
            </w:tcBorders>
          </w:tcPr>
          <w:p w14:paraId="47FFFEC1" w14:textId="77777777" w:rsidR="006766DB" w:rsidRPr="00D16A7F" w:rsidRDefault="006766DB" w:rsidP="0081138C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  <w:t>Individual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 $9.99/month</w:t>
            </w:r>
          </w:p>
          <w:p w14:paraId="42DD0762" w14:textId="77777777" w:rsidR="006766DB" w:rsidRPr="00D16A7F" w:rsidRDefault="006766DB" w:rsidP="0081138C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  <w:t>Family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 $14.99/month</w:t>
            </w:r>
          </w:p>
          <w:p w14:paraId="34710934" w14:textId="77777777" w:rsidR="006766DB" w:rsidRPr="00D16A7F" w:rsidRDefault="006766DB" w:rsidP="0081138C">
            <w:pPr>
              <w:spacing w:line="240" w:lineRule="auto"/>
              <w:rPr>
                <w:rFonts w:eastAsia="Times New Roman"/>
                <w:sz w:val="36"/>
                <w:szCs w:val="36"/>
                <w:lang w:val="en-IN"/>
              </w:rPr>
            </w:pPr>
            <w:r w:rsidRPr="00D16A7F"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  <w:t>Student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 $4.99/month</w:t>
            </w:r>
          </w:p>
          <w:p w14:paraId="6F7AD81E" w14:textId="77777777" w:rsidR="006766DB" w:rsidRPr="00D16A7F" w:rsidRDefault="006766DB" w:rsidP="0081138C">
            <w:pPr>
              <w:spacing w:line="240" w:lineRule="auto"/>
              <w:rPr>
                <w:rFonts w:asciiTheme="minorHAnsi" w:eastAsiaTheme="minorEastAsia" w:cstheme="minorBidi"/>
                <w:b/>
                <w:bCs/>
                <w:color w:val="000000" w:themeColor="text1"/>
                <w:sz w:val="28"/>
                <w:szCs w:val="28"/>
                <w:lang w:val="en-US"/>
              </w:rPr>
            </w:pP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 xml:space="preserve">First </w:t>
            </w:r>
            <w:r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>6</w:t>
            </w:r>
            <w:r w:rsidRPr="00D16A7F">
              <w:rPr>
                <w:rFonts w:asciiTheme="minorHAnsi" w:eastAsiaTheme="minorEastAsia" w:cstheme="minorBidi"/>
                <w:color w:val="000000" w:themeColor="text1"/>
                <w:sz w:val="28"/>
                <w:szCs w:val="28"/>
                <w:lang w:val="en-US"/>
              </w:rPr>
              <w:t>months free</w:t>
            </w:r>
          </w:p>
        </w:tc>
      </w:tr>
    </w:tbl>
    <w:p w14:paraId="6AC6EB77" w14:textId="77777777" w:rsidR="006766DB" w:rsidRPr="00E8262D" w:rsidRDefault="006766DB" w:rsidP="006766DB">
      <w:pPr>
        <w:pStyle w:val="Heading3"/>
        <w:rPr>
          <w:b/>
          <w:bCs/>
          <w:sz w:val="32"/>
          <w:szCs w:val="32"/>
        </w:rPr>
      </w:pPr>
      <w:r w:rsidRPr="00E8262D">
        <w:rPr>
          <w:b/>
          <w:bCs/>
          <w:sz w:val="32"/>
          <w:szCs w:val="32"/>
        </w:rPr>
        <w:t>Goals</w:t>
      </w:r>
      <w:bookmarkEnd w:id="4"/>
    </w:p>
    <w:p w14:paraId="6C442478" w14:textId="77777777" w:rsidR="006766DB" w:rsidRPr="00967C73" w:rsidRDefault="006766DB" w:rsidP="006766DB">
      <w:pPr>
        <w:rPr>
          <w:sz w:val="24"/>
          <w:szCs w:val="24"/>
        </w:rPr>
      </w:pPr>
      <w:r w:rsidRPr="00967C73">
        <w:rPr>
          <w:sz w:val="24"/>
          <w:szCs w:val="24"/>
        </w:rPr>
        <w:t>The goal is to design a music streaming app with recommendation system. The system will be composed</w:t>
      </w:r>
      <w:r>
        <w:rPr>
          <w:sz w:val="24"/>
          <w:szCs w:val="24"/>
        </w:rPr>
        <w:t xml:space="preserve"> </w:t>
      </w:r>
      <w:r w:rsidRPr="00967C73">
        <w:rPr>
          <w:sz w:val="24"/>
          <w:szCs w:val="24"/>
        </w:rPr>
        <w:t>of server-side components and client-side components. The server-side component will</w:t>
      </w:r>
    </w:p>
    <w:p w14:paraId="0D3813B2" w14:textId="77777777" w:rsidR="006766DB" w:rsidRPr="00967C73" w:rsidRDefault="006766DB" w:rsidP="006766DB">
      <w:pPr>
        <w:rPr>
          <w:sz w:val="24"/>
          <w:szCs w:val="24"/>
        </w:rPr>
      </w:pPr>
      <w:r w:rsidRPr="00967C73">
        <w:rPr>
          <w:sz w:val="24"/>
          <w:szCs w:val="24"/>
        </w:rPr>
        <w:t>manage the database operations and algorithm. The client-side components will be graphical interfaces that are integrated into corresponding larger systems.</w:t>
      </w:r>
      <w:r>
        <w:rPr>
          <w:sz w:val="24"/>
          <w:szCs w:val="24"/>
        </w:rPr>
        <w:t xml:space="preserve"> Success would be users able to listen music from us, on the go, anytime, anywhere from our huge library and be satisfied giving us good rating and referring to others. </w:t>
      </w:r>
    </w:p>
    <w:p w14:paraId="3B585022" w14:textId="77777777" w:rsidR="006766DB" w:rsidRPr="00C9714B" w:rsidRDefault="006766DB" w:rsidP="006766DB">
      <w:pPr>
        <w:rPr>
          <w:color w:val="999999"/>
        </w:rPr>
      </w:pPr>
    </w:p>
    <w:p w14:paraId="4606F23B" w14:textId="77777777" w:rsidR="006766DB" w:rsidRPr="00C9714B" w:rsidRDefault="006766DB" w:rsidP="006766DB">
      <w:pPr>
        <w:pStyle w:val="Heading3"/>
        <w:rPr>
          <w:b/>
          <w:bCs/>
          <w:sz w:val="32"/>
          <w:szCs w:val="32"/>
        </w:rPr>
      </w:pPr>
      <w:bookmarkStart w:id="5" w:name="_xkotbrsxwan6" w:colFirst="0" w:colLast="0"/>
      <w:bookmarkStart w:id="6" w:name="_Toc40547784"/>
      <w:bookmarkEnd w:id="5"/>
      <w:r w:rsidRPr="00C9714B">
        <w:rPr>
          <w:b/>
          <w:bCs/>
          <w:sz w:val="32"/>
          <w:szCs w:val="32"/>
        </w:rPr>
        <w:lastRenderedPageBreak/>
        <w:t>Success Metrics</w:t>
      </w:r>
      <w:bookmarkEnd w:id="6"/>
    </w:p>
    <w:p w14:paraId="13879F06" w14:textId="77777777" w:rsidR="006766DB" w:rsidRPr="00C9714B" w:rsidRDefault="006766DB" w:rsidP="006766DB">
      <w:pPr>
        <w:pStyle w:val="Heading3"/>
        <w:numPr>
          <w:ilvl w:val="0"/>
          <w:numId w:val="1"/>
        </w:numPr>
      </w:pPr>
      <w:bookmarkStart w:id="7" w:name="_Toc40547785"/>
      <w:r w:rsidRPr="00C9714B">
        <w:rPr>
          <w:b/>
          <w:bCs/>
          <w:color w:val="auto"/>
          <w:sz w:val="24"/>
          <w:szCs w:val="24"/>
        </w:rPr>
        <w:t>Financial Metrics</w:t>
      </w:r>
      <w:bookmarkEnd w:id="7"/>
    </w:p>
    <w:p w14:paraId="54EC57A2" w14:textId="77777777" w:rsidR="006766DB" w:rsidRPr="00705461" w:rsidRDefault="006766DB" w:rsidP="006766DB">
      <w:pPr>
        <w:numPr>
          <w:ilvl w:val="1"/>
          <w:numId w:val="1"/>
        </w:numPr>
        <w:shd w:val="clear" w:color="auto" w:fill="FFFFFF"/>
        <w:spacing w:after="150" w:line="240" w:lineRule="auto"/>
        <w:rPr>
          <w:rFonts w:ascii="Open Sans" w:eastAsia="Times New Roman" w:hAnsi="Open Sans" w:cs="Open Sans"/>
          <w:color w:val="2F4050"/>
          <w:sz w:val="24"/>
          <w:szCs w:val="24"/>
          <w:lang w:val="en-IN"/>
        </w:rPr>
      </w:pPr>
      <w:r>
        <w:rPr>
          <w:rFonts w:ascii="Open Sans" w:eastAsia="Times New Roman" w:hAnsi="Open Sans" w:cs="Open Sans"/>
          <w:b/>
          <w:bCs/>
          <w:color w:val="2F4050"/>
          <w:sz w:val="24"/>
          <w:szCs w:val="24"/>
          <w:lang w:val="en-IN"/>
        </w:rPr>
        <w:t>P</w:t>
      </w:r>
      <w:r w:rsidRPr="00705461">
        <w:rPr>
          <w:rFonts w:ascii="Open Sans" w:eastAsia="Times New Roman" w:hAnsi="Open Sans" w:cs="Open Sans"/>
          <w:b/>
          <w:bCs/>
          <w:color w:val="2F4050"/>
          <w:sz w:val="24"/>
          <w:szCs w:val="24"/>
          <w:lang w:val="en-IN"/>
        </w:rPr>
        <w:t>rofit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: </w:t>
      </w:r>
      <w:r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>A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nalyse both gross and net profit margin to better understand how successful </w:t>
      </w:r>
      <w:r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>the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 organization is at generating a high return.</w:t>
      </w:r>
    </w:p>
    <w:p w14:paraId="09EAD35F" w14:textId="77777777" w:rsidR="006766DB" w:rsidRPr="00705461" w:rsidRDefault="006766DB" w:rsidP="006766DB">
      <w:pPr>
        <w:numPr>
          <w:ilvl w:val="1"/>
          <w:numId w:val="1"/>
        </w:numPr>
        <w:shd w:val="clear" w:color="auto" w:fill="FFFFFF"/>
        <w:spacing w:after="150" w:line="240" w:lineRule="auto"/>
        <w:rPr>
          <w:rFonts w:ascii="Open Sans" w:eastAsia="Times New Roman" w:hAnsi="Open Sans" w:cs="Open Sans"/>
          <w:color w:val="2F4050"/>
          <w:sz w:val="24"/>
          <w:szCs w:val="24"/>
          <w:lang w:val="en-IN"/>
        </w:rPr>
      </w:pPr>
      <w:r w:rsidRPr="00705461">
        <w:rPr>
          <w:rFonts w:ascii="Open Sans" w:eastAsia="Times New Roman" w:hAnsi="Open Sans" w:cs="Open Sans"/>
          <w:b/>
          <w:bCs/>
          <w:color w:val="2F4050"/>
          <w:sz w:val="24"/>
          <w:szCs w:val="24"/>
          <w:lang w:val="en-IN"/>
        </w:rPr>
        <w:t>Cost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: Measure cost effectiveness and find the best ways to reduce and manage </w:t>
      </w:r>
      <w:r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the 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>costs.</w:t>
      </w:r>
    </w:p>
    <w:p w14:paraId="10BB9E1C" w14:textId="77777777" w:rsidR="006766DB" w:rsidRDefault="006766DB" w:rsidP="006766DB">
      <w:pPr>
        <w:numPr>
          <w:ilvl w:val="1"/>
          <w:numId w:val="1"/>
        </w:numPr>
        <w:shd w:val="clear" w:color="auto" w:fill="FFFFFF"/>
        <w:spacing w:after="150" w:line="240" w:lineRule="auto"/>
        <w:rPr>
          <w:color w:val="999999"/>
        </w:rPr>
      </w:pPr>
      <w:r w:rsidRPr="00705461">
        <w:rPr>
          <w:rFonts w:ascii="Open Sans" w:eastAsia="Times New Roman" w:hAnsi="Open Sans" w:cs="Open Sans"/>
          <w:b/>
          <w:bCs/>
          <w:color w:val="2F4050"/>
          <w:sz w:val="24"/>
          <w:szCs w:val="24"/>
          <w:lang w:val="en-IN"/>
        </w:rPr>
        <w:t>LOB Revenue Vs. Target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: This is a comparison between your actual revenue and </w:t>
      </w:r>
      <w:r w:rsidRPr="00C9714B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>the</w:t>
      </w:r>
      <w:r w:rsidRPr="00705461">
        <w:rPr>
          <w:rFonts w:ascii="Open Sans" w:eastAsia="Times New Roman" w:hAnsi="Open Sans" w:cs="Open Sans"/>
          <w:color w:val="2F4050"/>
          <w:sz w:val="24"/>
          <w:szCs w:val="24"/>
          <w:lang w:val="en-IN"/>
        </w:rPr>
        <w:t xml:space="preserve"> projected revenue. </w:t>
      </w:r>
    </w:p>
    <w:p w14:paraId="08AD4D4D" w14:textId="77777777" w:rsidR="006766DB" w:rsidRDefault="006766DB" w:rsidP="006766DB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b/>
          <w:bCs/>
          <w:sz w:val="24"/>
          <w:szCs w:val="24"/>
        </w:rPr>
      </w:pPr>
      <w:r w:rsidRPr="00C9714B">
        <w:rPr>
          <w:b/>
          <w:bCs/>
          <w:sz w:val="24"/>
          <w:szCs w:val="24"/>
        </w:rPr>
        <w:t>Customer Metric</w:t>
      </w:r>
      <w:r>
        <w:rPr>
          <w:b/>
          <w:bCs/>
          <w:sz w:val="24"/>
          <w:szCs w:val="24"/>
        </w:rPr>
        <w:t>s</w:t>
      </w:r>
    </w:p>
    <w:p w14:paraId="7B7B2E21" w14:textId="77777777" w:rsidR="006766DB" w:rsidRDefault="006766DB" w:rsidP="006766DB">
      <w:pPr>
        <w:pStyle w:val="ListParagraph"/>
        <w:numPr>
          <w:ilvl w:val="1"/>
          <w:numId w:val="1"/>
        </w:numPr>
        <w:shd w:val="clear" w:color="auto" w:fill="FFFFFF"/>
        <w:spacing w:after="150" w:line="240" w:lineRule="auto"/>
        <w:rPr>
          <w:rFonts w:ascii="Open Sans" w:hAnsi="Open Sans" w:cs="Open Sans"/>
          <w:color w:val="2F4050"/>
          <w:shd w:val="clear" w:color="auto" w:fill="FFFFFF"/>
        </w:rPr>
      </w:pPr>
      <w:r w:rsidRPr="00C9714B">
        <w:rPr>
          <w:rStyle w:val="Strong"/>
          <w:rFonts w:ascii="Open Sans" w:hAnsi="Open Sans" w:cs="Open Sans"/>
          <w:color w:val="2F4050"/>
          <w:shd w:val="clear" w:color="auto" w:fill="FFFFFF"/>
        </w:rPr>
        <w:t xml:space="preserve">Number </w:t>
      </w:r>
      <w:proofErr w:type="gramStart"/>
      <w:r w:rsidRPr="00C9714B">
        <w:rPr>
          <w:rStyle w:val="Strong"/>
          <w:rFonts w:ascii="Open Sans" w:hAnsi="Open Sans" w:cs="Open Sans"/>
          <w:color w:val="2F4050"/>
          <w:shd w:val="clear" w:color="auto" w:fill="FFFFFF"/>
        </w:rPr>
        <w:t>Of</w:t>
      </w:r>
      <w:proofErr w:type="gramEnd"/>
      <w:r w:rsidRPr="00C9714B">
        <w:rPr>
          <w:rStyle w:val="Strong"/>
          <w:rFonts w:ascii="Open Sans" w:hAnsi="Open Sans" w:cs="Open Sans"/>
          <w:color w:val="2F4050"/>
          <w:shd w:val="clear" w:color="auto" w:fill="FFFFFF"/>
        </w:rPr>
        <w:t xml:space="preserve"> Customers</w:t>
      </w:r>
      <w:r w:rsidRPr="00C9714B">
        <w:rPr>
          <w:rFonts w:ascii="Open Sans" w:hAnsi="Open Sans" w:cs="Open Sans"/>
          <w:color w:val="2F4050"/>
          <w:shd w:val="clear" w:color="auto" w:fill="FFFFFF"/>
        </w:rPr>
        <w:t xml:space="preserve">: </w:t>
      </w:r>
      <w:r>
        <w:rPr>
          <w:rFonts w:ascii="Open Sans" w:hAnsi="Open Sans" w:cs="Open Sans"/>
          <w:color w:val="2F4050"/>
          <w:shd w:val="clear" w:color="auto" w:fill="FFFFFF"/>
        </w:rPr>
        <w:t>d</w:t>
      </w:r>
      <w:r w:rsidRPr="00C9714B">
        <w:rPr>
          <w:rFonts w:ascii="Open Sans" w:hAnsi="Open Sans" w:cs="Open Sans"/>
          <w:color w:val="2F4050"/>
          <w:shd w:val="clear" w:color="auto" w:fill="FFFFFF"/>
        </w:rPr>
        <w:t>etermining the number of customers gained and lost</w:t>
      </w:r>
      <w:r>
        <w:rPr>
          <w:rFonts w:ascii="Open Sans" w:hAnsi="Open Sans" w:cs="Open Sans"/>
          <w:color w:val="2F4050"/>
          <w:shd w:val="clear" w:color="auto" w:fill="FFFFFF"/>
        </w:rPr>
        <w:t>.</w:t>
      </w:r>
    </w:p>
    <w:p w14:paraId="3FA599CE" w14:textId="77777777" w:rsidR="006766DB" w:rsidRPr="00C9714B" w:rsidRDefault="006766DB" w:rsidP="006766DB">
      <w:pPr>
        <w:pStyle w:val="ListParagraph"/>
        <w:shd w:val="clear" w:color="auto" w:fill="FFFFFF"/>
        <w:spacing w:after="150" w:line="240" w:lineRule="auto"/>
        <w:ind w:left="1069"/>
        <w:rPr>
          <w:rFonts w:ascii="Open Sans" w:hAnsi="Open Sans" w:cs="Open Sans"/>
          <w:color w:val="2F4050"/>
          <w:shd w:val="clear" w:color="auto" w:fill="FFFFFF"/>
        </w:rPr>
      </w:pPr>
    </w:p>
    <w:p w14:paraId="4F0A4A61" w14:textId="77777777" w:rsidR="006766DB" w:rsidRDefault="006766DB" w:rsidP="006766DB">
      <w:pPr>
        <w:pStyle w:val="ListParagraph"/>
        <w:numPr>
          <w:ilvl w:val="1"/>
          <w:numId w:val="1"/>
        </w:numPr>
        <w:shd w:val="clear" w:color="auto" w:fill="FFFFFF"/>
        <w:spacing w:after="150" w:line="240" w:lineRule="auto"/>
        <w:rPr>
          <w:rFonts w:ascii="Open Sans" w:hAnsi="Open Sans" w:cs="Open Sans"/>
          <w:color w:val="2F4050"/>
          <w:shd w:val="clear" w:color="auto" w:fill="FFFFFF"/>
        </w:rPr>
      </w:pPr>
      <w:r w:rsidRPr="00C9714B">
        <w:rPr>
          <w:rStyle w:val="Strong"/>
          <w:rFonts w:ascii="Open Sans" w:hAnsi="Open Sans" w:cs="Open Sans"/>
          <w:color w:val="2F4050"/>
          <w:shd w:val="clear" w:color="auto" w:fill="FFFFFF"/>
        </w:rPr>
        <w:t>Customer Satisfaction &amp; Retention</w:t>
      </w:r>
      <w:r w:rsidRPr="00C9714B">
        <w:rPr>
          <w:rFonts w:ascii="Open Sans" w:hAnsi="Open Sans" w:cs="Open Sans"/>
          <w:color w:val="2F4050"/>
          <w:shd w:val="clear" w:color="auto" w:fill="FFFFFF"/>
        </w:rPr>
        <w:t xml:space="preserve">: </w:t>
      </w:r>
      <w:r>
        <w:rPr>
          <w:rFonts w:ascii="Open Sans" w:hAnsi="Open Sans" w:cs="Open Sans"/>
          <w:color w:val="2F4050"/>
          <w:shd w:val="clear" w:color="auto" w:fill="FFFFFF"/>
        </w:rPr>
        <w:t>c</w:t>
      </w:r>
      <w:r w:rsidRPr="00C9714B">
        <w:rPr>
          <w:rFonts w:ascii="Open Sans" w:hAnsi="Open Sans" w:cs="Open Sans"/>
          <w:color w:val="2F4050"/>
          <w:shd w:val="clear" w:color="auto" w:fill="FFFFFF"/>
        </w:rPr>
        <w:t>ustomer satisfaction scores and percentage of customers repeating a purchase.</w:t>
      </w:r>
    </w:p>
    <w:p w14:paraId="58D43D35" w14:textId="77777777" w:rsidR="006766DB" w:rsidRPr="00C9714B" w:rsidRDefault="006766DB" w:rsidP="006766DB">
      <w:pPr>
        <w:pStyle w:val="ListParagraph"/>
        <w:rPr>
          <w:b/>
          <w:bCs/>
          <w:color w:val="555555"/>
          <w:sz w:val="24"/>
          <w:szCs w:val="24"/>
        </w:rPr>
      </w:pPr>
    </w:p>
    <w:p w14:paraId="613D0F84" w14:textId="77777777" w:rsidR="006766DB" w:rsidRPr="00C9714B" w:rsidRDefault="006766DB" w:rsidP="006766DB">
      <w:pPr>
        <w:pStyle w:val="ListParagraph"/>
        <w:numPr>
          <w:ilvl w:val="0"/>
          <w:numId w:val="1"/>
        </w:numPr>
        <w:shd w:val="clear" w:color="auto" w:fill="FFFFFF"/>
        <w:spacing w:after="150" w:line="240" w:lineRule="auto"/>
        <w:rPr>
          <w:rFonts w:ascii="Open Sans" w:hAnsi="Open Sans" w:cs="Open Sans"/>
          <w:color w:val="2F4050"/>
          <w:shd w:val="clear" w:color="auto" w:fill="FFFFFF"/>
        </w:rPr>
      </w:pPr>
      <w:r w:rsidRPr="00C9714B">
        <w:rPr>
          <w:b/>
          <w:bCs/>
          <w:color w:val="555555"/>
          <w:sz w:val="24"/>
          <w:szCs w:val="24"/>
        </w:rPr>
        <w:t>Process Metrics</w:t>
      </w:r>
    </w:p>
    <w:p w14:paraId="7E891F0E" w14:textId="77777777" w:rsidR="006766DB" w:rsidRDefault="006766DB" w:rsidP="006766DB">
      <w:pPr>
        <w:numPr>
          <w:ilvl w:val="1"/>
          <w:numId w:val="1"/>
        </w:numPr>
        <w:shd w:val="clear" w:color="auto" w:fill="FFFFFF"/>
        <w:spacing w:after="150" w:line="240" w:lineRule="auto"/>
        <w:rPr>
          <w:rFonts w:ascii="Open Sans" w:hAnsi="Open Sans" w:cs="Open Sans"/>
          <w:color w:val="2F4050"/>
          <w:sz w:val="24"/>
          <w:szCs w:val="24"/>
        </w:rPr>
      </w:pPr>
      <w:r>
        <w:rPr>
          <w:rStyle w:val="Strong"/>
          <w:rFonts w:ascii="Open Sans" w:hAnsi="Open Sans" w:cs="Open Sans"/>
          <w:color w:val="2F4050"/>
        </w:rPr>
        <w:t>Customer Support Tickets</w:t>
      </w:r>
      <w:r>
        <w:rPr>
          <w:rFonts w:ascii="Open Sans" w:hAnsi="Open Sans" w:cs="Open Sans"/>
          <w:color w:val="2F4050"/>
        </w:rPr>
        <w:t>: number of new tickets, the number of resolved tickets, and resolution time</w:t>
      </w:r>
    </w:p>
    <w:p w14:paraId="6D794FB3" w14:textId="77777777" w:rsidR="006766DB" w:rsidRPr="00C9714B" w:rsidRDefault="006766DB" w:rsidP="006766DB">
      <w:pPr>
        <w:numPr>
          <w:ilvl w:val="1"/>
          <w:numId w:val="1"/>
        </w:numPr>
        <w:shd w:val="clear" w:color="auto" w:fill="FFFFFF"/>
        <w:spacing w:after="150" w:line="240" w:lineRule="auto"/>
        <w:rPr>
          <w:b/>
          <w:bCs/>
          <w:sz w:val="24"/>
          <w:szCs w:val="24"/>
        </w:rPr>
      </w:pPr>
      <w:r w:rsidRPr="00C9714B">
        <w:rPr>
          <w:rStyle w:val="Strong"/>
          <w:rFonts w:ascii="Open Sans" w:hAnsi="Open Sans" w:cs="Open Sans"/>
          <w:color w:val="2F4050"/>
        </w:rPr>
        <w:t xml:space="preserve">Percentage </w:t>
      </w:r>
      <w:proofErr w:type="gramStart"/>
      <w:r w:rsidRPr="00C9714B">
        <w:rPr>
          <w:rStyle w:val="Strong"/>
          <w:rFonts w:ascii="Open Sans" w:hAnsi="Open Sans" w:cs="Open Sans"/>
          <w:color w:val="2F4050"/>
        </w:rPr>
        <w:t>Of</w:t>
      </w:r>
      <w:proofErr w:type="gramEnd"/>
      <w:r w:rsidRPr="00C9714B">
        <w:rPr>
          <w:rStyle w:val="Strong"/>
          <w:rFonts w:ascii="Open Sans" w:hAnsi="Open Sans" w:cs="Open Sans"/>
          <w:color w:val="2F4050"/>
        </w:rPr>
        <w:t xml:space="preserve"> Product Defects</w:t>
      </w:r>
      <w:r w:rsidRPr="00C9714B">
        <w:rPr>
          <w:rFonts w:ascii="Open Sans" w:hAnsi="Open Sans" w:cs="Open Sans"/>
          <w:color w:val="2F4050"/>
        </w:rPr>
        <w:t>: Number of defective units divided by the</w:t>
      </w:r>
      <w:r>
        <w:rPr>
          <w:b/>
          <w:bCs/>
          <w:sz w:val="24"/>
          <w:szCs w:val="24"/>
        </w:rPr>
        <w:t xml:space="preserve"> </w:t>
      </w:r>
      <w:r w:rsidRPr="00C9714B">
        <w:rPr>
          <w:rFonts w:ascii="Open Sans" w:hAnsi="Open Sans" w:cs="Open Sans"/>
          <w:color w:val="2F4050"/>
        </w:rPr>
        <w:t>total number of units produced in the time frame.</w:t>
      </w:r>
    </w:p>
    <w:p w14:paraId="61F36A5B" w14:textId="77777777" w:rsidR="006766DB" w:rsidRDefault="006766DB" w:rsidP="006766DB">
      <w:pPr>
        <w:pStyle w:val="Heading3"/>
        <w:rPr>
          <w:b/>
          <w:bCs/>
          <w:sz w:val="32"/>
          <w:szCs w:val="32"/>
        </w:rPr>
      </w:pPr>
      <w:bookmarkStart w:id="8" w:name="_Toc40547786"/>
      <w:r w:rsidRPr="00E8262D">
        <w:rPr>
          <w:b/>
          <w:bCs/>
          <w:sz w:val="32"/>
          <w:szCs w:val="32"/>
        </w:rPr>
        <w:t>Key Features &amp; Scope</w:t>
      </w:r>
      <w:bookmarkEnd w:id="8"/>
    </w:p>
    <w:p w14:paraId="5244074A" w14:textId="77777777" w:rsidR="006766DB" w:rsidRPr="00E8262D" w:rsidRDefault="006766DB" w:rsidP="006766D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15"/>
        <w:gridCol w:w="5953"/>
        <w:gridCol w:w="1275"/>
      </w:tblGrid>
      <w:tr w:rsidR="006766DB" w14:paraId="6B842BCC" w14:textId="77777777" w:rsidTr="0081138C">
        <w:tc>
          <w:tcPr>
            <w:tcW w:w="2122" w:type="dxa"/>
          </w:tcPr>
          <w:p w14:paraId="16D880BF" w14:textId="77777777" w:rsidR="006766DB" w:rsidRPr="00CC4EDD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  <w:t>Feature</w:t>
            </w:r>
          </w:p>
        </w:tc>
        <w:tc>
          <w:tcPr>
            <w:tcW w:w="5953" w:type="dxa"/>
          </w:tcPr>
          <w:p w14:paraId="0ACFD138" w14:textId="77777777" w:rsidR="006766DB" w:rsidRPr="00CC4EDD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</w:pPr>
            <w:r w:rsidRPr="00CC4EDD"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  <w:t>Description</w:t>
            </w:r>
          </w:p>
        </w:tc>
        <w:tc>
          <w:tcPr>
            <w:tcW w:w="1275" w:type="dxa"/>
          </w:tcPr>
          <w:p w14:paraId="6199FCCD" w14:textId="77777777" w:rsidR="006766DB" w:rsidRPr="00CC4EDD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</w:pPr>
            <w:r w:rsidRPr="00CC4EDD"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  <w:t>Priority</w:t>
            </w:r>
          </w:p>
        </w:tc>
      </w:tr>
      <w:tr w:rsidR="006766DB" w14:paraId="07078038" w14:textId="77777777" w:rsidTr="0081138C">
        <w:tc>
          <w:tcPr>
            <w:tcW w:w="2122" w:type="dxa"/>
          </w:tcPr>
          <w:p w14:paraId="48911D75" w14:textId="77777777" w:rsidR="006766DB" w:rsidRPr="00CC4EDD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</w:pPr>
            <w:r w:rsidRPr="00CC4EDD"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  <w:t>User accounts</w:t>
            </w:r>
          </w:p>
        </w:tc>
        <w:tc>
          <w:tcPr>
            <w:tcW w:w="5953" w:type="dxa"/>
          </w:tcPr>
          <w:p w14:paraId="0223DE29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To get started, a user needs to create an account</w:t>
            </w:r>
          </w:p>
        </w:tc>
        <w:tc>
          <w:tcPr>
            <w:tcW w:w="1275" w:type="dxa"/>
          </w:tcPr>
          <w:p w14:paraId="350E7767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P0</w:t>
            </w:r>
          </w:p>
        </w:tc>
      </w:tr>
      <w:tr w:rsidR="006766DB" w14:paraId="4B8496E7" w14:textId="77777777" w:rsidTr="0081138C">
        <w:tc>
          <w:tcPr>
            <w:tcW w:w="2122" w:type="dxa"/>
          </w:tcPr>
          <w:p w14:paraId="45CE87A3" w14:textId="77777777" w:rsidR="006766DB" w:rsidRPr="00CC4EDD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</w:pPr>
            <w:r w:rsidRPr="00CC4EDD">
              <w:rPr>
                <w:rFonts w:ascii="Arial" w:hAnsi="Arial" w:cs="Arial"/>
                <w:b/>
                <w:bCs/>
                <w:color w:val="000000"/>
                <w:sz w:val="26"/>
                <w:szCs w:val="26"/>
              </w:rPr>
              <w:t>Cloud storage</w:t>
            </w:r>
          </w:p>
        </w:tc>
        <w:tc>
          <w:tcPr>
            <w:tcW w:w="5953" w:type="dxa"/>
          </w:tcPr>
          <w:p w14:paraId="1F3640E6" w14:textId="77777777" w:rsidR="006766DB" w:rsidRDefault="006766DB" w:rsidP="0081138C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A cloud service enables data storage so that users can access their music files online</w:t>
            </w:r>
          </w:p>
        </w:tc>
        <w:tc>
          <w:tcPr>
            <w:tcW w:w="1275" w:type="dxa"/>
          </w:tcPr>
          <w:p w14:paraId="7F64725F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P0</w:t>
            </w:r>
          </w:p>
        </w:tc>
      </w:tr>
      <w:tr w:rsidR="006766DB" w14:paraId="0A82883F" w14:textId="77777777" w:rsidTr="0081138C">
        <w:tc>
          <w:tcPr>
            <w:tcW w:w="2122" w:type="dxa"/>
          </w:tcPr>
          <w:p w14:paraId="389E0771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Search</w:t>
            </w:r>
          </w:p>
        </w:tc>
        <w:tc>
          <w:tcPr>
            <w:tcW w:w="5953" w:type="dxa"/>
          </w:tcPr>
          <w:p w14:paraId="219046A1" w14:textId="77777777" w:rsidR="006766DB" w:rsidRDefault="006766DB" w:rsidP="0081138C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This is a must to let users find songs by artist and title</w:t>
            </w:r>
          </w:p>
        </w:tc>
        <w:tc>
          <w:tcPr>
            <w:tcW w:w="1275" w:type="dxa"/>
          </w:tcPr>
          <w:p w14:paraId="36F25A64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P0</w:t>
            </w:r>
          </w:p>
        </w:tc>
      </w:tr>
      <w:tr w:rsidR="006766DB" w14:paraId="632F9E2C" w14:textId="77777777" w:rsidTr="0081138C">
        <w:tc>
          <w:tcPr>
            <w:tcW w:w="2122" w:type="dxa"/>
          </w:tcPr>
          <w:p w14:paraId="4CB18B2A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Library</w:t>
            </w:r>
          </w:p>
        </w:tc>
        <w:tc>
          <w:tcPr>
            <w:tcW w:w="5953" w:type="dxa"/>
          </w:tcPr>
          <w:p w14:paraId="52349F87" w14:textId="77777777" w:rsidR="006766DB" w:rsidRDefault="006766DB" w:rsidP="0081138C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This is where users can collect their favourite albums and songs for quick access.</w:t>
            </w:r>
          </w:p>
        </w:tc>
        <w:tc>
          <w:tcPr>
            <w:tcW w:w="1275" w:type="dxa"/>
          </w:tcPr>
          <w:p w14:paraId="47D8CCA5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P0</w:t>
            </w:r>
          </w:p>
        </w:tc>
      </w:tr>
      <w:tr w:rsidR="006766DB" w14:paraId="51569544" w14:textId="77777777" w:rsidTr="0081138C">
        <w:tc>
          <w:tcPr>
            <w:tcW w:w="2122" w:type="dxa"/>
          </w:tcPr>
          <w:p w14:paraId="34D3DBB8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lastRenderedPageBreak/>
              <w:t>Playlists</w:t>
            </w:r>
          </w:p>
        </w:tc>
        <w:tc>
          <w:tcPr>
            <w:tcW w:w="5953" w:type="dxa"/>
          </w:tcPr>
          <w:p w14:paraId="3EA1049A" w14:textId="77777777" w:rsidR="006766DB" w:rsidRDefault="006766DB" w:rsidP="0081138C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Users should be able to create and edit playlists.</w:t>
            </w:r>
          </w:p>
        </w:tc>
        <w:tc>
          <w:tcPr>
            <w:tcW w:w="1275" w:type="dxa"/>
          </w:tcPr>
          <w:p w14:paraId="423A4ADB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P0</w:t>
            </w:r>
          </w:p>
        </w:tc>
      </w:tr>
      <w:tr w:rsidR="006766DB" w14:paraId="029A2A2F" w14:textId="77777777" w:rsidTr="0081138C">
        <w:tc>
          <w:tcPr>
            <w:tcW w:w="2122" w:type="dxa"/>
          </w:tcPr>
          <w:p w14:paraId="01A92627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Recommendations</w:t>
            </w:r>
            <w:r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  <w:tc>
          <w:tcPr>
            <w:tcW w:w="5953" w:type="dxa"/>
          </w:tcPr>
          <w:p w14:paraId="51294E7B" w14:textId="77777777" w:rsidR="006766DB" w:rsidRDefault="006766DB" w:rsidP="0081138C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help to provide a personalized experience. They should be based on a user’s musical preferences.</w:t>
            </w:r>
          </w:p>
        </w:tc>
        <w:tc>
          <w:tcPr>
            <w:tcW w:w="1275" w:type="dxa"/>
          </w:tcPr>
          <w:p w14:paraId="38B493E2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P0</w:t>
            </w:r>
          </w:p>
        </w:tc>
      </w:tr>
      <w:tr w:rsidR="006766DB" w14:paraId="16EB321A" w14:textId="77777777" w:rsidTr="0081138C">
        <w:tc>
          <w:tcPr>
            <w:tcW w:w="2122" w:type="dxa"/>
          </w:tcPr>
          <w:p w14:paraId="6F5101D2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Offline availability</w:t>
            </w:r>
            <w:r>
              <w:rPr>
                <w:rFonts w:ascii="Arial" w:hAnsi="Arial" w:cs="Arial"/>
                <w:color w:val="000000"/>
                <w:sz w:val="26"/>
                <w:szCs w:val="26"/>
              </w:rPr>
              <w:t> </w:t>
            </w:r>
          </w:p>
        </w:tc>
        <w:tc>
          <w:tcPr>
            <w:tcW w:w="5953" w:type="dxa"/>
          </w:tcPr>
          <w:p w14:paraId="11BFD0B4" w14:textId="77777777" w:rsidR="006766DB" w:rsidRDefault="006766DB" w:rsidP="0081138C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proofErr w:type="spellStart"/>
            <w:r>
              <w:rPr>
                <w:rFonts w:ascii="Arial" w:hAnsi="Arial" w:cs="Arial"/>
                <w:color w:val="000000"/>
                <w:sz w:val="26"/>
                <w:szCs w:val="26"/>
              </w:rPr>
              <w:t>lets</w:t>
            </w:r>
            <w:proofErr w:type="spellEnd"/>
            <w:r>
              <w:rPr>
                <w:rFonts w:ascii="Arial" w:hAnsi="Arial" w:cs="Arial"/>
                <w:color w:val="000000"/>
                <w:sz w:val="26"/>
                <w:szCs w:val="26"/>
              </w:rPr>
              <w:t xml:space="preserve"> users download songs and albums so they can listen to them without an internet connection</w:t>
            </w:r>
          </w:p>
        </w:tc>
        <w:tc>
          <w:tcPr>
            <w:tcW w:w="1275" w:type="dxa"/>
          </w:tcPr>
          <w:p w14:paraId="06B633BB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P1</w:t>
            </w:r>
          </w:p>
        </w:tc>
      </w:tr>
      <w:tr w:rsidR="006766DB" w14:paraId="24ED73F2" w14:textId="77777777" w:rsidTr="0081138C">
        <w:tc>
          <w:tcPr>
            <w:tcW w:w="2122" w:type="dxa"/>
          </w:tcPr>
          <w:p w14:paraId="57EDC684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Social sharing</w:t>
            </w:r>
          </w:p>
        </w:tc>
        <w:tc>
          <w:tcPr>
            <w:tcW w:w="5953" w:type="dxa"/>
          </w:tcPr>
          <w:p w14:paraId="57E5A333" w14:textId="77777777" w:rsidR="006766DB" w:rsidRDefault="006766DB" w:rsidP="0081138C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With a sharing feature, users can share playlists with friends through social media.</w:t>
            </w:r>
          </w:p>
        </w:tc>
        <w:tc>
          <w:tcPr>
            <w:tcW w:w="1275" w:type="dxa"/>
          </w:tcPr>
          <w:p w14:paraId="1FB2AEED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P1</w:t>
            </w:r>
          </w:p>
        </w:tc>
      </w:tr>
      <w:tr w:rsidR="006766DB" w14:paraId="44886B13" w14:textId="77777777" w:rsidTr="0081138C">
        <w:tc>
          <w:tcPr>
            <w:tcW w:w="2122" w:type="dxa"/>
          </w:tcPr>
          <w:p w14:paraId="4485C715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Notifications</w:t>
            </w:r>
          </w:p>
        </w:tc>
        <w:tc>
          <w:tcPr>
            <w:tcW w:w="5953" w:type="dxa"/>
          </w:tcPr>
          <w:p w14:paraId="5B3344FF" w14:textId="77777777" w:rsidR="006766DB" w:rsidRDefault="006766DB" w:rsidP="0081138C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 xml:space="preserve">With notifications, users can get news about activity of their friends and </w:t>
            </w:r>
            <w:proofErr w:type="spellStart"/>
            <w:r>
              <w:rPr>
                <w:rFonts w:ascii="Arial" w:hAnsi="Arial" w:cs="Arial"/>
                <w:color w:val="000000"/>
                <w:sz w:val="26"/>
                <w:szCs w:val="26"/>
              </w:rPr>
              <w:t>favorite</w:t>
            </w:r>
            <w:proofErr w:type="spellEnd"/>
            <w:r>
              <w:rPr>
                <w:rFonts w:ascii="Arial" w:hAnsi="Arial" w:cs="Arial"/>
                <w:color w:val="000000"/>
                <w:sz w:val="26"/>
                <w:szCs w:val="26"/>
              </w:rPr>
              <w:t xml:space="preserve"> artists.</w:t>
            </w:r>
          </w:p>
        </w:tc>
        <w:tc>
          <w:tcPr>
            <w:tcW w:w="1275" w:type="dxa"/>
          </w:tcPr>
          <w:p w14:paraId="58EAD8B5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P0</w:t>
            </w:r>
          </w:p>
        </w:tc>
      </w:tr>
      <w:tr w:rsidR="006766DB" w14:paraId="77C402B0" w14:textId="77777777" w:rsidTr="0081138C">
        <w:tc>
          <w:tcPr>
            <w:tcW w:w="2122" w:type="dxa"/>
          </w:tcPr>
          <w:p w14:paraId="40809124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Upload</w:t>
            </w:r>
          </w:p>
        </w:tc>
        <w:tc>
          <w:tcPr>
            <w:tcW w:w="5953" w:type="dxa"/>
          </w:tcPr>
          <w:p w14:paraId="1F4CF8BB" w14:textId="77777777" w:rsidR="006766DB" w:rsidRDefault="006766DB" w:rsidP="0081138C">
            <w:pPr>
              <w:pStyle w:val="NormalWeb"/>
              <w:shd w:val="clear" w:color="auto" w:fill="FFFFFF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This is an additional feature that your app needs if you want to let users upload their own content.</w:t>
            </w:r>
          </w:p>
        </w:tc>
        <w:tc>
          <w:tcPr>
            <w:tcW w:w="1275" w:type="dxa"/>
          </w:tcPr>
          <w:p w14:paraId="66EEF1ED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P1</w:t>
            </w:r>
          </w:p>
        </w:tc>
      </w:tr>
      <w:tr w:rsidR="006766DB" w14:paraId="343EC680" w14:textId="77777777" w:rsidTr="0081138C">
        <w:tc>
          <w:tcPr>
            <w:tcW w:w="2122" w:type="dxa"/>
          </w:tcPr>
          <w:p w14:paraId="35A801DD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Style w:val="Strong"/>
                <w:rFonts w:ascii="Arial" w:hAnsi="Arial" w:cs="Arial"/>
                <w:color w:val="000000"/>
                <w:sz w:val="26"/>
                <w:szCs w:val="26"/>
              </w:rPr>
              <w:t>Voice Support</w:t>
            </w:r>
          </w:p>
        </w:tc>
        <w:tc>
          <w:tcPr>
            <w:tcW w:w="5953" w:type="dxa"/>
          </w:tcPr>
          <w:p w14:paraId="095C52BB" w14:textId="77777777" w:rsidR="006766DB" w:rsidRPr="00CC4EDD" w:rsidRDefault="006766DB" w:rsidP="0081138C">
            <w:pPr>
              <w:pStyle w:val="NormalWeb"/>
              <w:shd w:val="clear" w:color="auto" w:fill="FFFFFF"/>
              <w:spacing w:before="0" w:after="225" w:line="480" w:lineRule="auto"/>
              <w:rPr>
                <w:color w:val="000000"/>
                <w:sz w:val="26"/>
                <w:szCs w:val="26"/>
              </w:rPr>
            </w:pPr>
            <w:r w:rsidRPr="00CC4EDD">
              <w:rPr>
                <w:color w:val="000000"/>
                <w:sz w:val="26"/>
                <w:szCs w:val="26"/>
              </w:rPr>
              <w:t>Build Alexa Skill</w:t>
            </w:r>
            <w:r>
              <w:rPr>
                <w:color w:val="000000"/>
                <w:sz w:val="26"/>
                <w:szCs w:val="26"/>
              </w:rPr>
              <w:t>s to control the app via voice command</w:t>
            </w:r>
          </w:p>
        </w:tc>
        <w:tc>
          <w:tcPr>
            <w:tcW w:w="1275" w:type="dxa"/>
          </w:tcPr>
          <w:p w14:paraId="35DE8270" w14:textId="77777777" w:rsidR="006766DB" w:rsidRDefault="006766DB" w:rsidP="0081138C">
            <w:pPr>
              <w:pStyle w:val="NormalWeb"/>
              <w:spacing w:before="0" w:beforeAutospacing="0" w:after="225" w:afterAutospacing="0" w:line="480" w:lineRule="auto"/>
              <w:rPr>
                <w:rFonts w:ascii="Arial" w:hAnsi="Arial" w:cs="Arial"/>
                <w:color w:val="000000"/>
                <w:sz w:val="26"/>
                <w:szCs w:val="26"/>
              </w:rPr>
            </w:pPr>
            <w:r>
              <w:rPr>
                <w:rFonts w:ascii="Arial" w:hAnsi="Arial" w:cs="Arial"/>
                <w:color w:val="000000"/>
                <w:sz w:val="26"/>
                <w:szCs w:val="26"/>
              </w:rPr>
              <w:t>P1</w:t>
            </w:r>
          </w:p>
        </w:tc>
      </w:tr>
    </w:tbl>
    <w:p w14:paraId="6751DEBC" w14:textId="77777777" w:rsidR="006766DB" w:rsidRDefault="006766DB" w:rsidP="006766DB">
      <w:pPr>
        <w:rPr>
          <w:color w:val="999999"/>
        </w:rPr>
      </w:pPr>
    </w:p>
    <w:p w14:paraId="4ADAC204" w14:textId="77777777" w:rsidR="006766DB" w:rsidRPr="00E8262D" w:rsidRDefault="006766DB" w:rsidP="006766DB">
      <w:pPr>
        <w:pStyle w:val="Heading3"/>
        <w:rPr>
          <w:b/>
          <w:bCs/>
          <w:sz w:val="32"/>
          <w:szCs w:val="32"/>
        </w:rPr>
      </w:pPr>
      <w:bookmarkStart w:id="9" w:name="_Toc40547787"/>
      <w:r w:rsidRPr="00E8262D">
        <w:rPr>
          <w:b/>
          <w:bCs/>
          <w:sz w:val="32"/>
          <w:szCs w:val="32"/>
        </w:rPr>
        <w:t>Core UX Flow</w:t>
      </w:r>
      <w:bookmarkEnd w:id="9"/>
    </w:p>
    <w:p w14:paraId="4551E6A0" w14:textId="77777777" w:rsidR="006766DB" w:rsidRDefault="006766DB" w:rsidP="006766DB">
      <w:pPr>
        <w:rPr>
          <w:color w:val="999999"/>
        </w:rPr>
      </w:pPr>
      <w:r>
        <w:rPr>
          <w:color w:val="999999"/>
        </w:rPr>
        <w:t xml:space="preserve">Link to the </w:t>
      </w:r>
      <w:proofErr w:type="spellStart"/>
      <w:r>
        <w:rPr>
          <w:color w:val="999999"/>
        </w:rPr>
        <w:t>figma</w:t>
      </w:r>
      <w:proofErr w:type="spellEnd"/>
      <w:r>
        <w:rPr>
          <w:color w:val="999999"/>
        </w:rPr>
        <w:t xml:space="preserve"> workflow</w:t>
      </w:r>
    </w:p>
    <w:p w14:paraId="7209536D" w14:textId="77777777" w:rsidR="006766DB" w:rsidRDefault="006766DB" w:rsidP="006766DB">
      <w:pPr>
        <w:rPr>
          <w:color w:val="999999"/>
        </w:rPr>
      </w:pPr>
    </w:p>
    <w:p w14:paraId="6AD26B7D" w14:textId="77777777" w:rsidR="006766DB" w:rsidRPr="0064594B" w:rsidRDefault="006766DB" w:rsidP="006766DB">
      <w:r w:rsidRPr="0064594B">
        <w:t>https://www.figma.com/file/Zdb92y98X2gBhEGkvnQuVk/MusicApp?node-id=0%3A1 meanwhile can see the prototype</w:t>
      </w:r>
    </w:p>
    <w:p w14:paraId="7B17D90A" w14:textId="77777777" w:rsidR="006766DB" w:rsidRDefault="006766DB"/>
    <w:sectPr w:rsidR="006766DB" w:rsidSect="00CC4EDD">
      <w:headerReference w:type="first" r:id="rId6"/>
      <w:pgSz w:w="12240" w:h="15840"/>
      <w:pgMar w:top="720" w:right="720" w:bottom="720" w:left="720" w:header="720" w:footer="720" w:gutter="0"/>
      <w:pgNumType w:start="1"/>
      <w:cols w:space="720"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roxima Nova">
    <w:altName w:val="Tahoma"/>
    <w:charset w:val="00"/>
    <w:family w:val="auto"/>
    <w:pitch w:val="default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729405" w14:textId="77777777" w:rsidR="00294345" w:rsidRDefault="006766DB">
    <w:pPr>
      <w:pStyle w:val="Heading3"/>
      <w:rPr>
        <w:rFonts w:ascii="Proxima Nova" w:eastAsia="Proxima Nova" w:hAnsi="Proxima Nova" w:cs="Proxima Nova"/>
        <w:sz w:val="2"/>
        <w:szCs w:val="2"/>
      </w:rPr>
    </w:pPr>
    <w:bookmarkStart w:id="10" w:name="_ahra2q77gh4y" w:colFirst="0" w:colLast="0"/>
    <w:bookmarkEnd w:id="10"/>
  </w:p>
  <w:tbl>
    <w:tblPr>
      <w:tblW w:w="9360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Layout w:type="fixed"/>
      <w:tblLook w:val="0600" w:firstRow="0" w:lastRow="0" w:firstColumn="0" w:lastColumn="0" w:noHBand="1" w:noVBand="1"/>
    </w:tblPr>
    <w:tblGrid>
      <w:gridCol w:w="2595"/>
      <w:gridCol w:w="6765"/>
    </w:tblGrid>
    <w:tr w:rsidR="00294345" w14:paraId="653BFB9A" w14:textId="77777777">
      <w:tc>
        <w:tcPr>
          <w:tcW w:w="2595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37A5562A" w14:textId="77777777" w:rsidR="00294345" w:rsidRDefault="006766DB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28"/>
              <w:szCs w:val="28"/>
            </w:rPr>
          </w:pPr>
          <w:r>
            <w:rPr>
              <w:rFonts w:ascii="Proxima Nova" w:eastAsia="Proxima Nova" w:hAnsi="Proxima Nova" w:cs="Proxima Nova"/>
              <w:noProof/>
              <w:color w:val="434343"/>
              <w:sz w:val="28"/>
              <w:szCs w:val="28"/>
            </w:rPr>
            <w:drawing>
              <wp:inline distT="114300" distB="114300" distL="114300" distR="114300" wp14:anchorId="7D6CE2BA" wp14:editId="55430097">
                <wp:extent cx="1363418" cy="966788"/>
                <wp:effectExtent l="0" t="0" r="0" b="0"/>
                <wp:docPr id="1" name="image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.png"/>
                        <pic:cNvPicPr preferRelativeResize="0"/>
                      </pic:nvPicPr>
                      <pic:blipFill>
                        <a:blip r:embed="rId1"/>
                        <a:srcRect t="5681" b="568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63418" cy="966788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765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5CE754A2" w14:textId="77777777" w:rsidR="00294345" w:rsidRDefault="006766DB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72"/>
              <w:szCs w:val="72"/>
            </w:rPr>
          </w:pPr>
          <w:r>
            <w:rPr>
              <w:rFonts w:ascii="Proxima Nova" w:eastAsia="Proxima Nova" w:hAnsi="Proxima Nova" w:cs="Proxima Nova"/>
              <w:color w:val="434343"/>
              <w:sz w:val="72"/>
              <w:szCs w:val="72"/>
            </w:rPr>
            <w:t>Amazon Music</w:t>
          </w:r>
        </w:p>
        <w:p w14:paraId="31A6C0B7" w14:textId="77777777" w:rsidR="00294345" w:rsidRDefault="006766DB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36"/>
              <w:szCs w:val="36"/>
            </w:rPr>
          </w:pPr>
          <w:r>
            <w:rPr>
              <w:rFonts w:ascii="Proxima Nova" w:eastAsia="Proxima Nova" w:hAnsi="Proxima Nova" w:cs="Proxima Nova"/>
              <w:color w:val="434343"/>
              <w:sz w:val="36"/>
              <w:szCs w:val="36"/>
            </w:rPr>
            <w:t>PRD</w:t>
          </w:r>
        </w:p>
      </w:tc>
    </w:tr>
    <w:tr w:rsidR="00294345" w14:paraId="33D4F02B" w14:textId="77777777">
      <w:tc>
        <w:tcPr>
          <w:tcW w:w="2595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49303BF4" w14:textId="77777777" w:rsidR="00294345" w:rsidRDefault="006766DB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16"/>
              <w:szCs w:val="16"/>
            </w:rPr>
          </w:pPr>
          <w:r>
            <w:rPr>
              <w:rFonts w:ascii="Proxima Nova" w:eastAsia="Proxima Nova" w:hAnsi="Proxima Nova" w:cs="Proxima Nova"/>
              <w:color w:val="434343"/>
              <w:sz w:val="16"/>
              <w:szCs w:val="16"/>
            </w:rPr>
            <w:t xml:space="preserve">PM: </w:t>
          </w:r>
          <w:r>
            <w:rPr>
              <w:rFonts w:ascii="Proxima Nova" w:eastAsia="Proxima Nova" w:hAnsi="Proxima Nova" w:cs="Proxima Nova"/>
              <w:color w:val="434343"/>
              <w:sz w:val="16"/>
              <w:szCs w:val="16"/>
            </w:rPr>
            <w:t xml:space="preserve">Bipin Kumar </w:t>
          </w:r>
          <w:r>
            <w:rPr>
              <w:rFonts w:ascii="Proxima Nova" w:eastAsia="Proxima Nova" w:hAnsi="Proxima Nova" w:cs="Proxima Nova"/>
              <w:color w:val="434343"/>
              <w:sz w:val="16"/>
              <w:szCs w:val="16"/>
            </w:rPr>
            <w:t>Sultania</w:t>
          </w:r>
        </w:p>
        <w:p w14:paraId="5A78E6E4" w14:textId="77777777" w:rsidR="00294345" w:rsidRDefault="006766DB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16"/>
              <w:szCs w:val="16"/>
            </w:rPr>
          </w:pPr>
          <w:r>
            <w:rPr>
              <w:rFonts w:ascii="Proxima Nova" w:eastAsia="Proxima Nova" w:hAnsi="Proxima Nova" w:cs="Proxima Nova"/>
              <w:color w:val="434343"/>
              <w:sz w:val="16"/>
              <w:szCs w:val="16"/>
            </w:rPr>
            <w:t xml:space="preserve">UX: Pat Pixels </w:t>
          </w:r>
        </w:p>
        <w:p w14:paraId="6B3E9E34" w14:textId="77777777" w:rsidR="00294345" w:rsidRDefault="006766DB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16"/>
              <w:szCs w:val="16"/>
            </w:rPr>
          </w:pPr>
          <w:r>
            <w:rPr>
              <w:rFonts w:ascii="Proxima Nova" w:eastAsia="Proxima Nova" w:hAnsi="Proxima Nova" w:cs="Proxima Nova"/>
              <w:color w:val="434343"/>
              <w:sz w:val="16"/>
              <w:szCs w:val="16"/>
            </w:rPr>
            <w:t>EM: Casey Code</w:t>
          </w:r>
        </w:p>
        <w:p w14:paraId="5C4827E0" w14:textId="77777777" w:rsidR="00294345" w:rsidRDefault="006766DB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434343"/>
              <w:sz w:val="16"/>
              <w:szCs w:val="16"/>
            </w:rPr>
          </w:pPr>
          <w:r>
            <w:rPr>
              <w:rFonts w:ascii="Proxima Nova" w:eastAsia="Proxima Nova" w:hAnsi="Proxima Nova" w:cs="Proxima Nova"/>
              <w:color w:val="434343"/>
              <w:sz w:val="16"/>
              <w:szCs w:val="16"/>
            </w:rPr>
            <w:t>DS: Noel Numbers</w:t>
          </w:r>
        </w:p>
      </w:tc>
      <w:tc>
        <w:tcPr>
          <w:tcW w:w="6765" w:type="dxa"/>
          <w:tcBorders>
            <w:top w:val="single" w:sz="8" w:space="0" w:color="FFFFFF"/>
            <w:left w:val="single" w:sz="8" w:space="0" w:color="FFFFFF"/>
            <w:bottom w:val="single" w:sz="8" w:space="0" w:color="FFFFFF"/>
            <w:right w:val="single" w:sz="8" w:space="0" w:color="FFFFFF"/>
          </w:tcBorders>
          <w:shd w:val="clear" w:color="auto" w:fill="auto"/>
          <w:tcMar>
            <w:top w:w="100" w:type="dxa"/>
            <w:left w:w="100" w:type="dxa"/>
            <w:bottom w:w="100" w:type="dxa"/>
            <w:right w:w="100" w:type="dxa"/>
          </w:tcMar>
        </w:tcPr>
        <w:p w14:paraId="572EA74C" w14:textId="77777777" w:rsidR="00294345" w:rsidRDefault="006766DB">
          <w:pPr>
            <w:widowControl w:val="0"/>
            <w:spacing w:line="240" w:lineRule="auto"/>
            <w:rPr>
              <w:rFonts w:ascii="Proxima Nova" w:eastAsia="Proxima Nova" w:hAnsi="Proxima Nova" w:cs="Proxima Nova"/>
              <w:color w:val="FFFFFF"/>
              <w:sz w:val="20"/>
              <w:szCs w:val="20"/>
              <w:shd w:val="clear" w:color="auto" w:fill="E69138"/>
            </w:rPr>
          </w:pPr>
          <w:r>
            <w:rPr>
              <w:rFonts w:ascii="Proxima Nova" w:eastAsia="Proxima Nova" w:hAnsi="Proxima Nova" w:cs="Proxima Nova"/>
              <w:color w:val="434343"/>
              <w:sz w:val="20"/>
              <w:szCs w:val="20"/>
            </w:rPr>
            <w:t xml:space="preserve">STATUS: </w:t>
          </w:r>
          <w:r>
            <w:rPr>
              <w:rFonts w:ascii="Proxima Nova" w:eastAsia="Proxima Nova" w:hAnsi="Proxima Nova" w:cs="Proxima Nova"/>
              <w:color w:val="FFFFFF"/>
              <w:sz w:val="20"/>
              <w:szCs w:val="20"/>
              <w:shd w:val="clear" w:color="auto" w:fill="E69138"/>
            </w:rPr>
            <w:t>Final</w:t>
          </w:r>
        </w:p>
      </w:tc>
    </w:tr>
  </w:tbl>
  <w:p w14:paraId="0B0E6822" w14:textId="77777777" w:rsidR="00294345" w:rsidRDefault="006766DB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66024DF"/>
    <w:multiLevelType w:val="hybridMultilevel"/>
    <w:tmpl w:val="9356BC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EC948A00">
      <w:start w:val="1"/>
      <w:numFmt w:val="lowerLetter"/>
      <w:lvlText w:val="%2."/>
      <w:lvlJc w:val="left"/>
      <w:pPr>
        <w:ind w:left="1440" w:hanging="360"/>
      </w:pPr>
      <w:rPr>
        <w:color w:val="auto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0NDc2sjA0MDQyMjRS0lEKTi0uzszPAykwrAUAcM6hpSwAAAA="/>
  </w:docVars>
  <w:rsids>
    <w:rsidRoot w:val="006766DB"/>
    <w:rsid w:val="00676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87936"/>
  <w15:chartTrackingRefBased/>
  <w15:docId w15:val="{CDFC65EE-5B7B-4385-81A8-07AC3E04C4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66DB"/>
    <w:pPr>
      <w:spacing w:after="0" w:line="276" w:lineRule="auto"/>
    </w:pPr>
    <w:rPr>
      <w:rFonts w:ascii="Arial" w:eastAsia="Arial" w:hAnsi="Arial" w:cs="Arial"/>
      <w:lang w:val="en" w:eastAsia="en-IN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66D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766DB"/>
    <w:rPr>
      <w:rFonts w:ascii="Arial" w:eastAsia="Arial" w:hAnsi="Arial" w:cs="Arial"/>
      <w:color w:val="434343"/>
      <w:sz w:val="28"/>
      <w:szCs w:val="28"/>
      <w:lang w:val="en" w:eastAsia="en-IN"/>
    </w:rPr>
  </w:style>
  <w:style w:type="character" w:styleId="Strong">
    <w:name w:val="Strong"/>
    <w:basedOn w:val="DefaultParagraphFont"/>
    <w:uiPriority w:val="22"/>
    <w:qFormat/>
    <w:rsid w:val="006766DB"/>
    <w:rPr>
      <w:b/>
      <w:bCs/>
    </w:rPr>
  </w:style>
  <w:style w:type="paragraph" w:styleId="ListParagraph">
    <w:name w:val="List Paragraph"/>
    <w:basedOn w:val="Normal"/>
    <w:uiPriority w:val="34"/>
    <w:qFormat/>
    <w:rsid w:val="006766D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766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table" w:styleId="TableGrid">
    <w:name w:val="Table Grid"/>
    <w:basedOn w:val="TableNormal"/>
    <w:uiPriority w:val="39"/>
    <w:rsid w:val="006766DB"/>
    <w:pPr>
      <w:spacing w:after="0" w:line="240" w:lineRule="auto"/>
    </w:pPr>
    <w:rPr>
      <w:rFonts w:ascii="Arial" w:eastAsia="Arial" w:hAnsi="Arial" w:cs="Arial"/>
      <w:lang w:val="e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766DB"/>
    <w:rPr>
      <w:color w:val="0000FF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6766DB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eader" Target="header1.xml"/><Relationship Id="rId5" Type="http://schemas.openxmlformats.org/officeDocument/2006/relationships/hyperlink" Target="https://www.ifpi.org/downloads/Music-Consumer-Insight-Report-2018.pdf" TargetMode="External"/><Relationship Id="rId4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42</Words>
  <Characters>3666</Characters>
  <Application>Microsoft Office Word</Application>
  <DocSecurity>0</DocSecurity>
  <Lines>30</Lines>
  <Paragraphs>8</Paragraphs>
  <ScaleCrop>false</ScaleCrop>
  <Company/>
  <LinksUpToDate>false</LinksUpToDate>
  <CharactersWithSpaces>4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pin Sultania</dc:creator>
  <cp:keywords/>
  <dc:description/>
  <cp:lastModifiedBy>Bipin Sultania</cp:lastModifiedBy>
  <cp:revision>1</cp:revision>
  <dcterms:created xsi:type="dcterms:W3CDTF">2020-05-17T13:55:00Z</dcterms:created>
  <dcterms:modified xsi:type="dcterms:W3CDTF">2020-05-17T13:56:00Z</dcterms:modified>
</cp:coreProperties>
</file>